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987AEE">
      <w:pPr>
        <w:jc w:val="center"/>
      </w:pPr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5684250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847F37" w:rsidRDefault="0078736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684250" w:history="1">
            <w:r w:rsidR="00847F37" w:rsidRPr="00523104">
              <w:rPr>
                <w:rStyle w:val="aa"/>
                <w:noProof/>
              </w:rPr>
              <w:t xml:space="preserve">0 </w:t>
            </w:r>
            <w:r w:rsidR="00847F37" w:rsidRPr="00523104">
              <w:rPr>
                <w:rStyle w:val="aa"/>
                <w:noProof/>
              </w:rPr>
              <w:t>目录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0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2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51" w:history="1">
            <w:r w:rsidR="00847F37" w:rsidRPr="00523104">
              <w:rPr>
                <w:rStyle w:val="aa"/>
                <w:noProof/>
              </w:rPr>
              <w:t xml:space="preserve">1 </w:t>
            </w:r>
            <w:r w:rsidR="00847F37" w:rsidRPr="00523104">
              <w:rPr>
                <w:rStyle w:val="aa"/>
                <w:noProof/>
              </w:rPr>
              <w:t>实验目标概述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1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52" w:history="1">
            <w:r w:rsidR="00847F37" w:rsidRPr="00523104">
              <w:rPr>
                <w:rStyle w:val="aa"/>
                <w:noProof/>
              </w:rPr>
              <w:t xml:space="preserve">2 </w:t>
            </w:r>
            <w:r w:rsidR="00847F37" w:rsidRPr="00523104">
              <w:rPr>
                <w:rStyle w:val="aa"/>
                <w:noProof/>
              </w:rPr>
              <w:t>实验环境配置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2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2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53" w:history="1">
            <w:r w:rsidR="00847F37" w:rsidRPr="00523104">
              <w:rPr>
                <w:rStyle w:val="aa"/>
                <w:noProof/>
              </w:rPr>
              <w:t xml:space="preserve">2.1 </w:t>
            </w:r>
            <w:r w:rsidR="00847F37" w:rsidRPr="00523104">
              <w:rPr>
                <w:rStyle w:val="aa"/>
                <w:noProof/>
              </w:rPr>
              <w:t>安装</w:t>
            </w:r>
            <w:r w:rsidR="00847F37" w:rsidRPr="00523104">
              <w:rPr>
                <w:rStyle w:val="aa"/>
                <w:noProof/>
              </w:rPr>
              <w:t>EclEmma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3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2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54" w:history="1">
            <w:r w:rsidR="00847F37" w:rsidRPr="00523104">
              <w:rPr>
                <w:rStyle w:val="aa"/>
                <w:noProof/>
              </w:rPr>
              <w:t>2.2 GitHub Lab2</w:t>
            </w:r>
            <w:r w:rsidR="00847F37" w:rsidRPr="00523104">
              <w:rPr>
                <w:rStyle w:val="aa"/>
                <w:noProof/>
              </w:rPr>
              <w:t>仓库的</w:t>
            </w:r>
            <w:r w:rsidR="00847F37" w:rsidRPr="00523104">
              <w:rPr>
                <w:rStyle w:val="aa"/>
                <w:noProof/>
              </w:rPr>
              <w:t>URL</w:t>
            </w:r>
            <w:r w:rsidR="00847F37" w:rsidRPr="00523104">
              <w:rPr>
                <w:rStyle w:val="aa"/>
                <w:noProof/>
              </w:rPr>
              <w:t>地址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4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3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55" w:history="1">
            <w:r w:rsidR="00847F37" w:rsidRPr="00523104">
              <w:rPr>
                <w:rStyle w:val="aa"/>
                <w:noProof/>
              </w:rPr>
              <w:t xml:space="preserve">3 </w:t>
            </w:r>
            <w:r w:rsidR="00847F37" w:rsidRPr="00523104">
              <w:rPr>
                <w:rStyle w:val="aa"/>
                <w:noProof/>
              </w:rPr>
              <w:t>实验过程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5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56" w:history="1">
            <w:r w:rsidR="00847F37" w:rsidRPr="00523104">
              <w:rPr>
                <w:rStyle w:val="aa"/>
                <w:noProof/>
              </w:rPr>
              <w:t>3.1 Poetic Walks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6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57" w:history="1">
            <w:r w:rsidR="00847F37" w:rsidRPr="00523104">
              <w:rPr>
                <w:rStyle w:val="aa"/>
                <w:noProof/>
              </w:rPr>
              <w:t>3.1.1 Get the code and prepare Git repository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7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58" w:history="1">
            <w:r w:rsidR="00847F37" w:rsidRPr="00523104">
              <w:rPr>
                <w:rStyle w:val="aa"/>
                <w:noProof/>
              </w:rPr>
              <w:t>3.1.2 Problem 1: Test Graph &lt;String&gt;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8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59" w:history="1">
            <w:r w:rsidR="00847F37" w:rsidRPr="00523104">
              <w:rPr>
                <w:rStyle w:val="aa"/>
                <w:noProof/>
              </w:rPr>
              <w:t>3.1.3 Problem 2: Implement Graph &lt;String&gt;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59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0" w:history="1">
            <w:r w:rsidR="00847F37" w:rsidRPr="00523104">
              <w:rPr>
                <w:rStyle w:val="aa"/>
                <w:noProof/>
              </w:rPr>
              <w:t>3.1.3.1 Implement ConcreteEdgesGraph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0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5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1" w:history="1">
            <w:r w:rsidR="00847F37" w:rsidRPr="00523104">
              <w:rPr>
                <w:rStyle w:val="aa"/>
                <w:noProof/>
              </w:rPr>
              <w:t>3.1.3.2 Implement ConcreteVerticesGraph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1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6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2" w:history="1">
            <w:r w:rsidR="00847F37" w:rsidRPr="00523104">
              <w:rPr>
                <w:rStyle w:val="aa"/>
                <w:noProof/>
              </w:rPr>
              <w:t>3.1.4 Problem 3: Implement generic Graph&lt;L&gt;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2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3" w:history="1">
            <w:r w:rsidR="00847F37" w:rsidRPr="00523104">
              <w:rPr>
                <w:rStyle w:val="aa"/>
                <w:noProof/>
              </w:rPr>
              <w:t>3.1.4.1 Make the implementations generic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3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4" w:history="1">
            <w:r w:rsidR="00847F37" w:rsidRPr="00523104">
              <w:rPr>
                <w:rStyle w:val="aa"/>
                <w:noProof/>
              </w:rPr>
              <w:t>3.1.4.2 Implement Graph.empty()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4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5" w:history="1">
            <w:r w:rsidR="00847F37" w:rsidRPr="00523104">
              <w:rPr>
                <w:rStyle w:val="aa"/>
                <w:noProof/>
              </w:rPr>
              <w:t>3.1.5 Problem 4: Poetic walks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5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6" w:history="1">
            <w:r w:rsidR="00847F37" w:rsidRPr="00523104">
              <w:rPr>
                <w:rStyle w:val="aa"/>
                <w:noProof/>
              </w:rPr>
              <w:t>3.1.5.1 Test GraphPoet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6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7" w:history="1">
            <w:r w:rsidR="00847F37" w:rsidRPr="00523104">
              <w:rPr>
                <w:rStyle w:val="aa"/>
                <w:noProof/>
              </w:rPr>
              <w:t>3.1.5.2 Implement GraphPoet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7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8" w:history="1">
            <w:r w:rsidR="00847F37" w:rsidRPr="00523104">
              <w:rPr>
                <w:rStyle w:val="aa"/>
                <w:noProof/>
              </w:rPr>
              <w:t>3.1.5.3 Graph poetry slam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8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8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69" w:history="1">
            <w:r w:rsidR="00847F37" w:rsidRPr="00523104">
              <w:rPr>
                <w:rStyle w:val="aa"/>
                <w:noProof/>
              </w:rPr>
              <w:t>3.1.6 Before you’re done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69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8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70" w:history="1">
            <w:r w:rsidR="00847F37" w:rsidRPr="00523104">
              <w:rPr>
                <w:rStyle w:val="aa"/>
                <w:noProof/>
              </w:rPr>
              <w:t>3.2 Re-implement the Social Network in Lab1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0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9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1" w:history="1">
            <w:r w:rsidR="00847F37" w:rsidRPr="00523104">
              <w:rPr>
                <w:rStyle w:val="aa"/>
                <w:noProof/>
              </w:rPr>
              <w:t>3.2.1 FriendshipGraph</w:t>
            </w:r>
            <w:r w:rsidR="00847F37" w:rsidRPr="00523104">
              <w:rPr>
                <w:rStyle w:val="aa"/>
                <w:noProof/>
              </w:rPr>
              <w:t>类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1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0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2" w:history="1">
            <w:r w:rsidR="00847F37" w:rsidRPr="00523104">
              <w:rPr>
                <w:rStyle w:val="aa"/>
                <w:noProof/>
              </w:rPr>
              <w:t>3.2.2 Person</w:t>
            </w:r>
            <w:r w:rsidR="00847F37" w:rsidRPr="00523104">
              <w:rPr>
                <w:rStyle w:val="aa"/>
                <w:noProof/>
              </w:rPr>
              <w:t>类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2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1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3" w:history="1">
            <w:r w:rsidR="00847F37" w:rsidRPr="00523104">
              <w:rPr>
                <w:rStyle w:val="aa"/>
                <w:noProof/>
              </w:rPr>
              <w:t xml:space="preserve">3.2.3 </w:t>
            </w:r>
            <w:r w:rsidR="00847F37" w:rsidRPr="00523104">
              <w:rPr>
                <w:rStyle w:val="aa"/>
                <w:noProof/>
              </w:rPr>
              <w:t>客户端</w:t>
            </w:r>
            <w:r w:rsidR="00847F37" w:rsidRPr="00523104">
              <w:rPr>
                <w:rStyle w:val="aa"/>
                <w:noProof/>
              </w:rPr>
              <w:t>main()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3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1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4" w:history="1">
            <w:r w:rsidR="00847F37" w:rsidRPr="00523104">
              <w:rPr>
                <w:rStyle w:val="aa"/>
                <w:noProof/>
              </w:rPr>
              <w:t xml:space="preserve">3.2.4 </w:t>
            </w:r>
            <w:r w:rsidR="00847F37" w:rsidRPr="00523104">
              <w:rPr>
                <w:rStyle w:val="aa"/>
                <w:noProof/>
              </w:rPr>
              <w:t>测试用例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4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2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5" w:history="1">
            <w:r w:rsidR="00847F37" w:rsidRPr="00523104">
              <w:rPr>
                <w:rStyle w:val="aa"/>
                <w:noProof/>
              </w:rPr>
              <w:t xml:space="preserve">3.2.4.1 </w:t>
            </w:r>
            <w:r w:rsidR="00847F37" w:rsidRPr="00523104">
              <w:rPr>
                <w:rStyle w:val="aa"/>
                <w:noProof/>
              </w:rPr>
              <w:t>简单图测试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5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2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6" w:history="1">
            <w:r w:rsidR="00847F37" w:rsidRPr="00523104">
              <w:rPr>
                <w:rStyle w:val="aa"/>
                <w:noProof/>
              </w:rPr>
              <w:t xml:space="preserve">3.2.4.2 </w:t>
            </w:r>
            <w:r w:rsidR="00847F37" w:rsidRPr="00523104">
              <w:rPr>
                <w:rStyle w:val="aa"/>
                <w:noProof/>
              </w:rPr>
              <w:t>复杂图测试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6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3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7" w:history="1">
            <w:r w:rsidR="00847F37" w:rsidRPr="00523104">
              <w:rPr>
                <w:rStyle w:val="aa"/>
                <w:noProof/>
              </w:rPr>
              <w:t>3.2.4.3 Junit</w:t>
            </w:r>
            <w:r w:rsidR="00847F37" w:rsidRPr="00523104">
              <w:rPr>
                <w:rStyle w:val="aa"/>
                <w:noProof/>
              </w:rPr>
              <w:t>测试结果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7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3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78" w:history="1">
            <w:r w:rsidR="00847F37" w:rsidRPr="00523104">
              <w:rPr>
                <w:rStyle w:val="aa"/>
                <w:noProof/>
              </w:rPr>
              <w:t xml:space="preserve">3.2.5 </w:t>
            </w:r>
            <w:r w:rsidR="00847F37" w:rsidRPr="00523104">
              <w:rPr>
                <w:rStyle w:val="aa"/>
                <w:noProof/>
              </w:rPr>
              <w:t>提交至</w:t>
            </w:r>
            <w:r w:rsidR="00847F37" w:rsidRPr="00523104">
              <w:rPr>
                <w:rStyle w:val="aa"/>
                <w:noProof/>
              </w:rPr>
              <w:t>Git</w:t>
            </w:r>
            <w:r w:rsidR="00847F37" w:rsidRPr="00523104">
              <w:rPr>
                <w:rStyle w:val="aa"/>
                <w:noProof/>
              </w:rPr>
              <w:t>仓库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8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79" w:history="1">
            <w:r w:rsidR="00847F37" w:rsidRPr="00523104">
              <w:rPr>
                <w:rStyle w:val="aa"/>
                <w:noProof/>
              </w:rPr>
              <w:t>3.3 Playing Chess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79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80" w:history="1">
            <w:r w:rsidR="00847F37" w:rsidRPr="00523104">
              <w:rPr>
                <w:rStyle w:val="aa"/>
                <w:noProof/>
              </w:rPr>
              <w:t>3.3.1 ADT</w:t>
            </w:r>
            <w:r w:rsidR="00847F37" w:rsidRPr="00523104">
              <w:rPr>
                <w:rStyle w:val="aa"/>
                <w:noProof/>
              </w:rPr>
              <w:t>设计</w:t>
            </w:r>
            <w:r w:rsidR="00847F37" w:rsidRPr="00523104">
              <w:rPr>
                <w:rStyle w:val="aa"/>
                <w:noProof/>
              </w:rPr>
              <w:t>/</w:t>
            </w:r>
            <w:r w:rsidR="00847F37" w:rsidRPr="00523104">
              <w:rPr>
                <w:rStyle w:val="aa"/>
                <w:noProof/>
              </w:rPr>
              <w:t>实现方案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0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81" w:history="1">
            <w:r w:rsidR="00847F37" w:rsidRPr="00523104">
              <w:rPr>
                <w:rStyle w:val="aa"/>
                <w:noProof/>
              </w:rPr>
              <w:t xml:space="preserve">3.3.2 </w:t>
            </w:r>
            <w:r w:rsidR="00847F37" w:rsidRPr="00523104">
              <w:rPr>
                <w:rStyle w:val="aa"/>
                <w:noProof/>
              </w:rPr>
              <w:t>主程序</w:t>
            </w:r>
            <w:r w:rsidR="00847F37" w:rsidRPr="00523104">
              <w:rPr>
                <w:rStyle w:val="aa"/>
                <w:noProof/>
              </w:rPr>
              <w:t>MyChessAndGoGame</w:t>
            </w:r>
            <w:r w:rsidR="00847F37" w:rsidRPr="00523104">
              <w:rPr>
                <w:rStyle w:val="aa"/>
                <w:noProof/>
              </w:rPr>
              <w:t>设计</w:t>
            </w:r>
            <w:r w:rsidR="00847F37" w:rsidRPr="00523104">
              <w:rPr>
                <w:rStyle w:val="aa"/>
                <w:noProof/>
              </w:rPr>
              <w:t>/</w:t>
            </w:r>
            <w:r w:rsidR="00847F37" w:rsidRPr="00523104">
              <w:rPr>
                <w:rStyle w:val="aa"/>
                <w:noProof/>
              </w:rPr>
              <w:t>实现方案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1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4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84282" w:history="1">
            <w:r w:rsidR="00847F37" w:rsidRPr="00523104">
              <w:rPr>
                <w:rStyle w:val="aa"/>
                <w:noProof/>
              </w:rPr>
              <w:t>3.3.3 ADT</w:t>
            </w:r>
            <w:r w:rsidR="00847F37" w:rsidRPr="00523104">
              <w:rPr>
                <w:rStyle w:val="aa"/>
                <w:noProof/>
              </w:rPr>
              <w:t>和主程序的测试方案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2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5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83" w:history="1">
            <w:r w:rsidR="00847F37" w:rsidRPr="00523104">
              <w:rPr>
                <w:rStyle w:val="aa"/>
                <w:noProof/>
              </w:rPr>
              <w:t xml:space="preserve">4 </w:t>
            </w:r>
            <w:r w:rsidR="00847F37" w:rsidRPr="00523104">
              <w:rPr>
                <w:rStyle w:val="aa"/>
                <w:noProof/>
              </w:rPr>
              <w:t>实验进度记录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3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6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84" w:history="1">
            <w:r w:rsidR="00847F37" w:rsidRPr="00523104">
              <w:rPr>
                <w:rStyle w:val="aa"/>
                <w:noProof/>
              </w:rPr>
              <w:t xml:space="preserve">5 </w:t>
            </w:r>
            <w:r w:rsidR="00847F37" w:rsidRPr="00523104">
              <w:rPr>
                <w:rStyle w:val="aa"/>
                <w:noProof/>
              </w:rPr>
              <w:t>实验过程中遇到的困难与解决途径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4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7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84285" w:history="1">
            <w:r w:rsidR="00847F37" w:rsidRPr="00523104">
              <w:rPr>
                <w:rStyle w:val="aa"/>
                <w:noProof/>
              </w:rPr>
              <w:t xml:space="preserve">6 </w:t>
            </w:r>
            <w:r w:rsidR="00847F37" w:rsidRPr="00523104">
              <w:rPr>
                <w:rStyle w:val="aa"/>
                <w:noProof/>
              </w:rPr>
              <w:t>实验过程中收获的经验、教训、感想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5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8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86" w:history="1">
            <w:r w:rsidR="00847F37" w:rsidRPr="00523104">
              <w:rPr>
                <w:rStyle w:val="aa"/>
                <w:noProof/>
              </w:rPr>
              <w:t xml:space="preserve">6.1 </w:t>
            </w:r>
            <w:r w:rsidR="00847F37" w:rsidRPr="00523104">
              <w:rPr>
                <w:rStyle w:val="aa"/>
                <w:noProof/>
              </w:rPr>
              <w:t>实验过程中收获的经验和教训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6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8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847F37" w:rsidRDefault="00156EA7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84287" w:history="1">
            <w:r w:rsidR="00847F37" w:rsidRPr="00523104">
              <w:rPr>
                <w:rStyle w:val="aa"/>
                <w:noProof/>
              </w:rPr>
              <w:t xml:space="preserve">6.2 </w:t>
            </w:r>
            <w:r w:rsidR="00847F37" w:rsidRPr="00523104">
              <w:rPr>
                <w:rStyle w:val="aa"/>
                <w:noProof/>
              </w:rPr>
              <w:t>针对以下方面的感受</w:t>
            </w:r>
            <w:r w:rsidR="00847F37">
              <w:rPr>
                <w:noProof/>
                <w:webHidden/>
              </w:rPr>
              <w:tab/>
            </w:r>
            <w:r w:rsidR="00847F37">
              <w:rPr>
                <w:noProof/>
                <w:webHidden/>
              </w:rPr>
              <w:fldChar w:fldCharType="begin"/>
            </w:r>
            <w:r w:rsidR="00847F37">
              <w:rPr>
                <w:noProof/>
                <w:webHidden/>
              </w:rPr>
              <w:instrText xml:space="preserve"> PAGEREF _Toc35684287 \h </w:instrText>
            </w:r>
            <w:r w:rsidR="00847F37">
              <w:rPr>
                <w:noProof/>
                <w:webHidden/>
              </w:rPr>
            </w:r>
            <w:r w:rsidR="00847F37">
              <w:rPr>
                <w:noProof/>
                <w:webHidden/>
              </w:rPr>
              <w:fldChar w:fldCharType="separate"/>
            </w:r>
            <w:r w:rsidR="00847F37">
              <w:rPr>
                <w:noProof/>
                <w:webHidden/>
              </w:rPr>
              <w:t>18</w:t>
            </w:r>
            <w:r w:rsidR="00847F37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4" w:name="_Toc35684251"/>
      <w:r w:rsidRPr="00F00E7A">
        <w:lastRenderedPageBreak/>
        <w:t>实验目标</w:t>
      </w:r>
      <w:r w:rsidR="00FF0208" w:rsidRPr="00F00E7A">
        <w:t>概述</w:t>
      </w:r>
      <w:bookmarkEnd w:id="4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5" w:name="_Toc35684252"/>
      <w:r w:rsidRPr="00F00E7A">
        <w:lastRenderedPageBreak/>
        <w:t>实验环境</w:t>
      </w:r>
      <w:r w:rsidR="00FF0208" w:rsidRPr="00F00E7A">
        <w:t>配置</w:t>
      </w:r>
      <w:bookmarkEnd w:id="5"/>
    </w:p>
    <w:p w:rsidR="004F1318" w:rsidRDefault="006D135A" w:rsidP="006D135A">
      <w:pPr>
        <w:pStyle w:val="2"/>
      </w:pPr>
      <w:bookmarkStart w:id="6" w:name="_Toc35684253"/>
      <w:r>
        <w:rPr>
          <w:rFonts w:hint="eastAsia"/>
        </w:rPr>
        <w:t>安装</w:t>
      </w:r>
      <w:proofErr w:type="spellStart"/>
      <w:r>
        <w:rPr>
          <w:rFonts w:hint="eastAsia"/>
        </w:rPr>
        <w:t>EclEmma</w:t>
      </w:r>
      <w:bookmarkEnd w:id="6"/>
      <w:proofErr w:type="spellEnd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r w:rsidR="00156EA7">
        <w:fldChar w:fldCharType="begin"/>
      </w:r>
      <w:r w:rsidR="00156EA7">
        <w:instrText xml:space="preserve"> HYPERLINK "https://www.eclemma.org/installation.html" </w:instrText>
      </w:r>
      <w:r w:rsidR="00156EA7">
        <w:fldChar w:fldCharType="separate"/>
      </w:r>
      <w:r w:rsidRPr="005D04C1">
        <w:rPr>
          <w:rStyle w:val="aa"/>
          <w:rFonts w:ascii="Times New Roman" w:hAnsi="Times New Roman" w:cs="Times New Roman"/>
        </w:rPr>
        <w:t>https://www.eclemma.org/installation.html</w:t>
      </w:r>
      <w:r w:rsidR="00156EA7">
        <w:rPr>
          <w:rStyle w:val="aa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:rsidR="006D135A" w:rsidRP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381A3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proofErr w:type="spellStart"/>
      <w:r w:rsidRPr="000C61E9">
        <w:rPr>
          <w:rFonts w:ascii="Times New Roman" w:hAnsi="Times New Roman" w:cs="Times New Roman"/>
        </w:rPr>
        <w:t>EclEmma</w:t>
      </w:r>
      <w:proofErr w:type="spellEnd"/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Default="00381A3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F6B" w:rsidRDefault="00EC2F6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CAB4391" wp14:editId="5CDA051C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Default="003211D4" w:rsidP="006D135A">
      <w:pPr>
        <w:pStyle w:val="2"/>
      </w:pPr>
      <w:bookmarkStart w:id="7" w:name="_Toc35684254"/>
      <w:r>
        <w:rPr>
          <w:rFonts w:hint="eastAsia"/>
        </w:rPr>
        <w:t>GitHub</w:t>
      </w:r>
      <w:r>
        <w:t xml:space="preserve"> </w:t>
      </w:r>
      <w:r>
        <w:rPr>
          <w:rFonts w:hint="eastAsia"/>
        </w:rPr>
        <w:t>Lab2</w:t>
      </w:r>
      <w:r>
        <w:rPr>
          <w:rFonts w:hint="eastAsia"/>
        </w:rPr>
        <w:t>仓库的</w:t>
      </w:r>
      <w:r>
        <w:rPr>
          <w:rFonts w:hint="eastAsia"/>
        </w:rPr>
        <w:t>URL</w:t>
      </w:r>
      <w:r>
        <w:rPr>
          <w:rFonts w:hint="eastAsia"/>
        </w:rPr>
        <w:t>地址</w:t>
      </w:r>
      <w:bookmarkEnd w:id="7"/>
    </w:p>
    <w:p w:rsidR="00A96B42" w:rsidRPr="00A96B42" w:rsidRDefault="00156EA7" w:rsidP="00FA6B49">
      <w:pPr>
        <w:rPr>
          <w:color w:val="FF0000"/>
        </w:rPr>
      </w:pPr>
      <w:hyperlink r:id="rId14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8" w:name="_Toc35684255"/>
      <w:r w:rsidRPr="00F00E7A">
        <w:lastRenderedPageBreak/>
        <w:t>实验</w:t>
      </w:r>
      <w:r w:rsidR="00FF0208" w:rsidRPr="00F00E7A">
        <w:t>过程</w:t>
      </w:r>
      <w:bookmarkEnd w:id="8"/>
    </w:p>
    <w:p w:rsidR="0029473E" w:rsidRPr="00864E7A" w:rsidRDefault="00066045" w:rsidP="00864E7A">
      <w:pPr>
        <w:pStyle w:val="2"/>
      </w:pPr>
      <w:bookmarkStart w:id="9" w:name="_Toc35684256"/>
      <w:r w:rsidRPr="00864E7A">
        <w:t>Poetic Walks</w:t>
      </w:r>
      <w:bookmarkEnd w:id="9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proofErr w:type="spellStart"/>
      <w:r>
        <w:rPr>
          <w:rFonts w:ascii="Times New Roman" w:hAnsi="Times New Roman" w:cs="Times New Roman" w:hint="eastAsia"/>
        </w:rPr>
        <w:t>GraphPoet</w:t>
      </w:r>
      <w:proofErr w:type="spellEnd"/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</w:t>
      </w:r>
      <w:proofErr w:type="gramStart"/>
      <w:r>
        <w:rPr>
          <w:rFonts w:ascii="Times New Roman" w:hAnsi="Times New Roman" w:cs="Times New Roman" w:hint="eastAsia"/>
        </w:rPr>
        <w:t>选取边</w:t>
      </w:r>
      <w:proofErr w:type="gramEnd"/>
      <w:r>
        <w:rPr>
          <w:rFonts w:ascii="Times New Roman" w:hAnsi="Times New Roman" w:cs="Times New Roman" w:hint="eastAsia"/>
        </w:rPr>
        <w:t>权重较大者。</w:t>
      </w:r>
    </w:p>
    <w:p w:rsidR="005F3A96" w:rsidRPr="000955CD" w:rsidRDefault="005F3A96" w:rsidP="000955CD">
      <w:pPr>
        <w:pStyle w:val="3"/>
      </w:pPr>
      <w:bookmarkStart w:id="10" w:name="_Toc35684257"/>
      <w:r w:rsidRPr="000955CD">
        <w:t>Get the code</w:t>
      </w:r>
      <w:r w:rsidR="005D4804" w:rsidRPr="000955CD">
        <w:t xml:space="preserve"> </w:t>
      </w:r>
      <w:r w:rsidR="005D4804" w:rsidRPr="000955CD">
        <w:rPr>
          <w:rFonts w:hint="eastAsia"/>
        </w:rPr>
        <w:t>and</w:t>
      </w:r>
      <w:r w:rsidR="005D4804" w:rsidRPr="000955CD">
        <w:t xml:space="preserve"> prepare Git repository</w:t>
      </w:r>
      <w:bookmarkEnd w:id="10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11" w:name="_Toc35684258"/>
      <w:r w:rsidRPr="000955CD">
        <w:t>Problem 1: Test Graph &lt;String&gt;</w:t>
      </w:r>
      <w:bookmarkEnd w:id="11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12" w:name="_Toc35684259"/>
      <w:r w:rsidRPr="000955CD">
        <w:t>Problem 2: Implement Graph &lt;String&gt;</w:t>
      </w:r>
      <w:bookmarkEnd w:id="12"/>
    </w:p>
    <w:p w:rsidR="005D4804" w:rsidRPr="005D4804" w:rsidRDefault="002D4293" w:rsidP="00D86CFB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</w:p>
    <w:p w:rsidR="005664AF" w:rsidRPr="00F00E7A" w:rsidRDefault="005664AF" w:rsidP="00F00E7A">
      <w:pPr>
        <w:pStyle w:val="4"/>
      </w:pPr>
      <w:bookmarkStart w:id="13" w:name="_Toc35684260"/>
      <w:r w:rsidRPr="00F00E7A">
        <w:lastRenderedPageBreak/>
        <w:t xml:space="preserve">Implement </w:t>
      </w:r>
      <w:proofErr w:type="spellStart"/>
      <w:r w:rsidRPr="00F00E7A">
        <w:t>ConcreteEdgesGraph</w:t>
      </w:r>
      <w:bookmarkEnd w:id="13"/>
      <w:proofErr w:type="spellEnd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</w:t>
      </w:r>
      <w:proofErr w:type="gramStart"/>
      <w:r>
        <w:rPr>
          <w:rFonts w:hint="eastAsia"/>
        </w:rPr>
        <w:t>边是否</w:t>
      </w:r>
      <w:proofErr w:type="gramEnd"/>
      <w:r>
        <w:rPr>
          <w:rFonts w:hint="eastAsia"/>
        </w:rPr>
        <w:t>相等的方法。</w:t>
      </w:r>
    </w:p>
    <w:p w:rsidR="00690735" w:rsidRDefault="00720A26" w:rsidP="003D356B">
      <w:pPr>
        <w:jc w:val="center"/>
      </w:pPr>
      <w:r>
        <w:rPr>
          <w:noProof/>
        </w:rPr>
        <w:drawing>
          <wp:inline distT="0" distB="0" distL="0" distR="0">
            <wp:extent cx="5274310" cy="23679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g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FB4D73" w:rsidRDefault="00EA4A9D" w:rsidP="00EA4A9D">
      <w:pPr>
        <w:rPr>
          <w:rStyle w:val="af0"/>
        </w:rPr>
      </w:pPr>
      <w:proofErr w:type="spellStart"/>
      <w:r w:rsidRPr="00FB4D73">
        <w:rPr>
          <w:rStyle w:val="af0"/>
        </w:rPr>
        <w:t>ConcreteEdgesGraph</w:t>
      </w:r>
      <w:proofErr w:type="spellEnd"/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</w:t>
      </w:r>
      <w:proofErr w:type="gramStart"/>
      <w:r>
        <w:rPr>
          <w:rFonts w:hint="eastAsia"/>
        </w:rPr>
        <w:t>边</w:t>
      </w:r>
      <w:proofErr w:type="gramEnd"/>
      <w:r>
        <w:rPr>
          <w:rFonts w:hint="eastAsia"/>
        </w:rPr>
        <w:t>（Edge），每有Edge的增加就会影响到集合的更改，而点的删除也需要在集合中查询匹配。</w:t>
      </w:r>
    </w:p>
    <w:p w:rsidR="00EA4A9D" w:rsidRPr="00690735" w:rsidRDefault="00853647" w:rsidP="00D94C9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5763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reteEdgesGraph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F00E7A" w:rsidRDefault="005664AF" w:rsidP="00F00E7A">
      <w:pPr>
        <w:pStyle w:val="4"/>
      </w:pPr>
      <w:bookmarkStart w:id="14" w:name="_Toc35684261"/>
      <w:r w:rsidRPr="00F00E7A">
        <w:lastRenderedPageBreak/>
        <w:t xml:space="preserve">Implement </w:t>
      </w:r>
      <w:proofErr w:type="spellStart"/>
      <w:r w:rsidRPr="00F00E7A">
        <w:t>Concrete</w:t>
      </w:r>
      <w:r w:rsidRPr="00F00E7A">
        <w:rPr>
          <w:rFonts w:hint="eastAsia"/>
        </w:rPr>
        <w:t>Vertices</w:t>
      </w:r>
      <w:r w:rsidRPr="00F00E7A">
        <w:t>Graph</w:t>
      </w:r>
      <w:bookmarkEnd w:id="14"/>
      <w:proofErr w:type="spellEnd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5" w:name="_Hlk35605661"/>
      <w:proofErr w:type="spellStart"/>
      <w:r w:rsidRPr="004E1753">
        <w:rPr>
          <w:rStyle w:val="af0"/>
        </w:rPr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5"/>
      <w:proofErr w:type="spellEnd"/>
      <w:r>
        <w:rPr>
          <w:rStyle w:val="af0"/>
          <w:rFonts w:hint="eastAsia"/>
        </w:rPr>
        <w:t>实现</w:t>
      </w:r>
    </w:p>
    <w:p w:rsidR="00897767" w:rsidRDefault="00897767" w:rsidP="00CA466F">
      <w:r>
        <w:tab/>
      </w:r>
      <w:proofErr w:type="spellStart"/>
      <w:r w:rsidRPr="00897767">
        <w:t>ConcreteVerticesGraph</w:t>
      </w:r>
      <w:proofErr w:type="spellEnd"/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Pr="00CA466F" w:rsidRDefault="00897767" w:rsidP="00CA466F">
      <w:r>
        <w:rPr>
          <w:rFonts w:hint="eastAsia"/>
          <w:noProof/>
        </w:rPr>
        <w:drawing>
          <wp:inline distT="0" distB="0" distL="0" distR="0">
            <wp:extent cx="5274310" cy="23406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reteVerticesGraph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0955CD" w:rsidRDefault="005664AF" w:rsidP="000955CD">
      <w:pPr>
        <w:pStyle w:val="3"/>
      </w:pPr>
      <w:bookmarkStart w:id="16" w:name="_Toc35684262"/>
      <w:r w:rsidRPr="000955CD">
        <w:lastRenderedPageBreak/>
        <w:t>Problem 3: Implement generic Graph&lt;L&gt;</w:t>
      </w:r>
      <w:bookmarkEnd w:id="16"/>
    </w:p>
    <w:p w:rsidR="00217D66" w:rsidRPr="00F00E7A" w:rsidRDefault="00217D66" w:rsidP="00F00E7A">
      <w:pPr>
        <w:pStyle w:val="4"/>
      </w:pPr>
      <w:bookmarkStart w:id="17" w:name="_Toc35684263"/>
      <w:r w:rsidRPr="00F00E7A">
        <w:t>Make the implementations generic</w:t>
      </w:r>
      <w:bookmarkEnd w:id="17"/>
    </w:p>
    <w:p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），即可实现泛化类型。</w:t>
      </w:r>
    </w:p>
    <w:p w:rsidR="00217D66" w:rsidRDefault="00217D66" w:rsidP="00F00E7A">
      <w:pPr>
        <w:pStyle w:val="4"/>
      </w:pPr>
      <w:bookmarkStart w:id="18" w:name="_Toc35684264"/>
      <w:r w:rsidRPr="00F00E7A">
        <w:t xml:space="preserve">Implement </w:t>
      </w:r>
      <w:proofErr w:type="spellStart"/>
      <w:r w:rsidRPr="00F00E7A">
        <w:t>Graph.empty</w:t>
      </w:r>
      <w:proofErr w:type="spellEnd"/>
      <w:r w:rsidRPr="00F00E7A">
        <w:t>()</w:t>
      </w:r>
      <w:bookmarkEnd w:id="18"/>
    </w:p>
    <w:p w:rsidR="009F5DE0" w:rsidRDefault="00EA22A3" w:rsidP="009F5DE0">
      <w:pPr>
        <w:ind w:firstLine="420"/>
      </w:pPr>
      <w:r>
        <w:rPr>
          <w:rFonts w:hint="eastAsia"/>
        </w:rPr>
        <w:t>使</w:t>
      </w:r>
      <w:proofErr w:type="spellStart"/>
      <w:r>
        <w:rPr>
          <w:rFonts w:hint="eastAsia"/>
        </w:rPr>
        <w:t>Graph</w:t>
      </w:r>
      <w:r>
        <w:t>.empty</w:t>
      </w:r>
      <w:proofErr w:type="spellEnd"/>
      <w:r>
        <w:t>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EA22A3" w:rsidRPr="00EA22A3" w:rsidRDefault="009F5DE0" w:rsidP="00EA22A3">
      <w:r w:rsidRPr="00BA1F57">
        <w:t>    }</w:t>
      </w:r>
    </w:p>
    <w:p w:rsidR="002E6F7F" w:rsidRDefault="002E6F7F" w:rsidP="000955CD">
      <w:pPr>
        <w:pStyle w:val="3"/>
      </w:pPr>
      <w:bookmarkStart w:id="19" w:name="_Toc35684265"/>
      <w:r w:rsidRPr="000955CD">
        <w:t>Problem 4: Poetic walks</w:t>
      </w:r>
      <w:bookmarkEnd w:id="19"/>
    </w:p>
    <w:p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:rsidR="00871A7B" w:rsidRP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</w:t>
      </w:r>
      <w:proofErr w:type="gramStart"/>
      <w:r>
        <w:rPr>
          <w:rFonts w:ascii="Times New Roman" w:hAnsi="Times New Roman" w:hint="eastAsia"/>
        </w:rPr>
        <w:t>按照权</w:t>
      </w:r>
      <w:proofErr w:type="gramEnd"/>
      <w:r>
        <w:rPr>
          <w:rFonts w:ascii="Times New Roman" w:hAnsi="Times New Roman" w:hint="eastAsia"/>
        </w:rPr>
        <w:t>值越大者优先。</w:t>
      </w:r>
    </w:p>
    <w:p w:rsidR="002E6F7F" w:rsidRDefault="002E6F7F" w:rsidP="00F00E7A">
      <w:pPr>
        <w:pStyle w:val="4"/>
      </w:pPr>
      <w:bookmarkStart w:id="20" w:name="_Toc35684266"/>
      <w:r w:rsidRPr="00F00E7A">
        <w:t xml:space="preserve">Test </w:t>
      </w:r>
      <w:proofErr w:type="spellStart"/>
      <w:r w:rsidRPr="00F00E7A">
        <w:t>GraphPoet</w:t>
      </w:r>
      <w:bookmarkEnd w:id="20"/>
      <w:proofErr w:type="spellEnd"/>
    </w:p>
    <w:p w:rsidR="00953B9B" w:rsidRPr="00953B9B" w:rsidRDefault="00953B9B" w:rsidP="00953B9B">
      <w:pPr>
        <w:ind w:left="420"/>
      </w:pPr>
      <w:r>
        <w:rPr>
          <w:rFonts w:hint="eastAsia"/>
        </w:rPr>
        <w:t>在基于预设的测试用例基础上，增加等价类划分的多种情况。</w:t>
      </w:r>
    </w:p>
    <w:p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:rsidR="00953B9B" w:rsidRPr="001B2BE8" w:rsidRDefault="00953B9B" w:rsidP="008A5166">
      <w:pPr>
        <w:ind w:firstLine="420"/>
      </w:pPr>
      <w:r>
        <w:rPr>
          <w:rFonts w:hint="eastAsia"/>
        </w:rPr>
        <w:t>此外还要注意句末的句号，测试当一个句子最后一个词是“桥”的一端。</w:t>
      </w:r>
    </w:p>
    <w:p w:rsidR="002E6F7F" w:rsidRDefault="002E6F7F" w:rsidP="00F00E7A">
      <w:pPr>
        <w:pStyle w:val="4"/>
      </w:pPr>
      <w:bookmarkStart w:id="21" w:name="_Toc35684267"/>
      <w:r w:rsidRPr="00F00E7A">
        <w:t xml:space="preserve">Implement </w:t>
      </w:r>
      <w:proofErr w:type="spellStart"/>
      <w:r w:rsidRPr="00F00E7A">
        <w:t>GraphPoet</w:t>
      </w:r>
      <w:bookmarkEnd w:id="21"/>
      <w:proofErr w:type="spellEnd"/>
    </w:p>
    <w:p w:rsidR="00526293" w:rsidRPr="003D6B17" w:rsidRDefault="00526293" w:rsidP="00160558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:rsidR="00526293" w:rsidRPr="00526293" w:rsidRDefault="00526293" w:rsidP="00526293">
      <w:pPr>
        <w:ind w:left="360"/>
      </w:pPr>
      <w:r>
        <w:rPr>
          <w:rFonts w:hint="eastAsia"/>
        </w:rPr>
        <w:t>该应用中的不变量是所有的点都不为空。</w:t>
      </w:r>
    </w:p>
    <w:p w:rsidR="00FA0A69" w:rsidRPr="003D6B17" w:rsidRDefault="00FA0A69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lastRenderedPageBreak/>
        <w:t>构造函数</w:t>
      </w:r>
    </w:p>
    <w:p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，</w:t>
      </w:r>
      <w:proofErr w:type="spellStart"/>
      <w:r>
        <w:t>String.split</w:t>
      </w:r>
      <w:proofErr w:type="spellEnd"/>
      <w:r>
        <w:t>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proofErr w:type="spellStart"/>
      <w:r>
        <w:t>String.toLowerCase</w:t>
      </w:r>
      <w:proofErr w:type="spellEnd"/>
      <w:r>
        <w:t>()小写化</w:t>
      </w:r>
      <w:r w:rsidR="00FA0A69">
        <w:rPr>
          <w:rFonts w:hint="eastAsia"/>
        </w:rPr>
        <w:t>。</w:t>
      </w:r>
    </w:p>
    <w:p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</w:t>
      </w:r>
      <w:proofErr w:type="gramStart"/>
      <w:r w:rsidR="00B67006">
        <w:rPr>
          <w:rFonts w:hint="eastAsia"/>
        </w:rPr>
        <w:t>在加边前通过</w:t>
      </w:r>
      <w:proofErr w:type="spellStart"/>
      <w:proofErr w:type="gramEnd"/>
      <w:r w:rsidR="00B67006">
        <w:t>Graph.add</w:t>
      </w:r>
      <w:proofErr w:type="spellEnd"/>
      <w:r w:rsidR="00B67006">
        <w:t>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proofErr w:type="spellStart"/>
      <w:r w:rsidR="00B67006">
        <w:t>Graph.set</w:t>
      </w:r>
      <w:proofErr w:type="spellEnd"/>
      <w:r w:rsidR="00B67006">
        <w:t>()能返回之前加的边的值，以此来判断是否存在，存在则在之前的值加一（之前的边的值保存为</w:t>
      </w:r>
      <w:proofErr w:type="spellStart"/>
      <w:r w:rsidR="00B67006">
        <w:t>lastEdgeWeight</w:t>
      </w:r>
      <w:proofErr w:type="spellEnd"/>
      <w:r w:rsidR="00B67006">
        <w:t>）</w:t>
      </w:r>
      <w:r>
        <w:rPr>
          <w:rFonts w:hint="eastAsia"/>
        </w:rPr>
        <w:t>。</w:t>
      </w:r>
    </w:p>
    <w:p w:rsidR="00B67006" w:rsidRPr="003D6B17" w:rsidRDefault="00B67006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proofErr w:type="gramStart"/>
      <w:r w:rsidRPr="003D6B17">
        <w:rPr>
          <w:rStyle w:val="af0"/>
        </w:rPr>
        <w:t>Poem</w:t>
      </w:r>
      <w:r w:rsidR="00FA0A69" w:rsidRPr="003D6B17">
        <w:rPr>
          <w:rStyle w:val="af0"/>
        </w:rPr>
        <w:t>(</w:t>
      </w:r>
      <w:proofErr w:type="gramEnd"/>
      <w:r w:rsidR="00FA0A69" w:rsidRPr="003D6B17">
        <w:rPr>
          <w:rStyle w:val="af0"/>
        </w:rPr>
        <w:t>String input)</w:t>
      </w:r>
    </w:p>
    <w:p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:rsidR="002E6F7F" w:rsidRDefault="002E6F7F" w:rsidP="00F00E7A">
      <w:pPr>
        <w:pStyle w:val="4"/>
      </w:pPr>
      <w:bookmarkStart w:id="22" w:name="_Toc35684268"/>
      <w:r w:rsidRPr="00F00E7A">
        <w:t>Graph poetry slam</w:t>
      </w:r>
      <w:bookmarkEnd w:id="22"/>
    </w:p>
    <w:p w:rsidR="00A257FA" w:rsidRPr="00A257FA" w:rsidRDefault="00A257FA" w:rsidP="00A257FA">
      <w:pPr>
        <w:ind w:firstLine="420"/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 xml:space="preserve">This is a test of the </w:t>
      </w:r>
      <w:proofErr w:type="spellStart"/>
      <w:r w:rsidR="00982417" w:rsidRPr="00982417">
        <w:t>Mugar</w:t>
      </w:r>
      <w:proofErr w:type="spellEnd"/>
      <w:r w:rsidR="00982417" w:rsidRPr="00982417">
        <w:t xml:space="preserve">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:rsidR="00A257FA" w:rsidRDefault="00A257FA" w:rsidP="00A257FA">
      <w:pPr>
        <w:jc w:val="center"/>
      </w:pPr>
      <w:r>
        <w:rPr>
          <w:noProof/>
        </w:rPr>
        <w:drawing>
          <wp:inline distT="0" distB="0" distL="0" distR="0" wp14:anchorId="39B7DB77" wp14:editId="6D9D167D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 xml:space="preserve">This is a the </w:t>
      </w:r>
      <w:proofErr w:type="spellStart"/>
      <w:r w:rsidRPr="00A378EC">
        <w:t>Mugar</w:t>
      </w:r>
      <w:proofErr w:type="spellEnd"/>
      <w:r w:rsidRPr="00A378EC">
        <w:t xml:space="preserve">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</w:t>
      </w:r>
      <w:proofErr w:type="gramStart"/>
      <w:r w:rsidR="00CB6436">
        <w:rPr>
          <w:rFonts w:hint="eastAsia"/>
        </w:rPr>
        <w:t>例用于</w:t>
      </w:r>
      <w:proofErr w:type="gramEnd"/>
      <w:r w:rsidR="00CB6436">
        <w:rPr>
          <w:rFonts w:hint="eastAsia"/>
        </w:rPr>
        <w:t>测试极端情况。</w:t>
      </w:r>
    </w:p>
    <w:p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019E497C" wp14:editId="319F87C3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:rsidR="00C70DCA" w:rsidRPr="00A257FA" w:rsidRDefault="00C70DCA" w:rsidP="00C70DCA">
      <w:pPr>
        <w:jc w:val="center"/>
      </w:pPr>
      <w:r>
        <w:rPr>
          <w:noProof/>
        </w:rPr>
        <w:drawing>
          <wp:inline distT="0" distB="0" distL="0" distR="0" wp14:anchorId="5E8BC310" wp14:editId="1D073BF6">
            <wp:extent cx="3353091" cy="13793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5F3A96" w:rsidP="000955CD">
      <w:pPr>
        <w:pStyle w:val="3"/>
      </w:pPr>
      <w:bookmarkStart w:id="23" w:name="_Toc35684269"/>
      <w:r w:rsidRPr="000955CD">
        <w:t>Before you’re done</w:t>
      </w:r>
      <w:bookmarkEnd w:id="23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156EA7">
        <w:fldChar w:fldCharType="begin"/>
      </w:r>
      <w:r w:rsidR="00156EA7">
        <w:instrText xml:space="preserve"> HYPERLINK "http://web.mit.edu/6.031/www/sp17/psets/ps2/" \l "before_youre_done" </w:instrText>
      </w:r>
      <w:r w:rsidR="00156EA7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156EA7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</w:t>
      </w:r>
      <w:r w:rsidRPr="00FA6B49">
        <w:rPr>
          <w:rFonts w:hint="eastAsia"/>
        </w:rPr>
        <w:lastRenderedPageBreak/>
        <w:t>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307260" w:rsidRDefault="00E1082F" w:rsidP="00FA6B49">
      <w:r>
        <w:rPr>
          <w:noProof/>
        </w:rPr>
        <w:drawing>
          <wp:inline distT="0" distB="0" distL="0" distR="0" wp14:anchorId="18A01425" wp14:editId="0026B8F6">
            <wp:extent cx="5274310" cy="22282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4163CC" w:rsidRDefault="004163CC" w:rsidP="00FA6B49">
      <w:r>
        <w:rPr>
          <w:rFonts w:hint="eastAsia"/>
          <w:noProof/>
        </w:rPr>
        <w:drawing>
          <wp:inline distT="0" distB="0" distL="0" distR="0">
            <wp:extent cx="5274310" cy="342773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864E7A" w:rsidRDefault="00066045" w:rsidP="00864E7A">
      <w:pPr>
        <w:pStyle w:val="2"/>
      </w:pPr>
      <w:bookmarkStart w:id="24" w:name="_Toc35684270"/>
      <w:r w:rsidRPr="00864E7A">
        <w:t>Re-implement the Social Network in Lab1</w:t>
      </w:r>
      <w:bookmarkEnd w:id="24"/>
    </w:p>
    <w:p w:rsidR="00A70D05" w:rsidRDefault="00A70D05" w:rsidP="00A70D05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部分任务就是用我们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写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把第一次实验中的</w:t>
      </w: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</w:t>
      </w:r>
      <w:r>
        <w:rPr>
          <w:rFonts w:ascii="Times New Roman" w:hAnsi="Times New Roman" w:cs="Times New Roman" w:hint="eastAsia"/>
        </w:rPr>
        <w:t>ship</w:t>
      </w:r>
      <w:r>
        <w:rPr>
          <w:rFonts w:ascii="Times New Roman" w:hAnsi="Times New Roman" w:cs="Times New Roman"/>
        </w:rPr>
        <w:t>Graph</w:t>
      </w:r>
      <w:proofErr w:type="spellEnd"/>
      <w:r>
        <w:rPr>
          <w:rFonts w:ascii="Times New Roman" w:hAnsi="Times New Roman" w:cs="Times New Roman" w:hint="eastAsia"/>
        </w:rPr>
        <w:t>重新实现一遍，图中的节点仍然是</w:t>
      </w:r>
      <w:r>
        <w:rPr>
          <w:rFonts w:ascii="Times New Roman" w:hAnsi="Times New Roman" w:cs="Times New Roman" w:hint="eastAsia"/>
        </w:rPr>
        <w:t>Person</w:t>
      </w:r>
      <w:r>
        <w:rPr>
          <w:rFonts w:ascii="Times New Roman" w:hAnsi="Times New Roman" w:cs="Times New Roman" w:hint="eastAsia"/>
        </w:rPr>
        <w:t>类型，所以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一律为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erson.</w:t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 w:hint="eastAsia"/>
        </w:rPr>
        <w:t>而对于已经写好的</w:t>
      </w: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shipG</w:t>
      </w:r>
      <w:r>
        <w:rPr>
          <w:rFonts w:ascii="Times New Roman" w:hAnsi="Times New Roman" w:cs="Times New Roman" w:hint="eastAsia"/>
        </w:rPr>
        <w:t>raph</w:t>
      </w:r>
      <w:proofErr w:type="spellEnd"/>
      <w:r>
        <w:rPr>
          <w:rFonts w:ascii="Times New Roman" w:hAnsi="Times New Roman" w:cs="Times New Roman" w:hint="eastAsia"/>
        </w:rPr>
        <w:t>中的方法，要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/>
        </w:rPr>
        <w:t xml:space="preserve"> ADT</w:t>
      </w:r>
      <w:r>
        <w:rPr>
          <w:rFonts w:ascii="Times New Roman" w:hAnsi="Times New Roman" w:cs="Times New Roman" w:hint="eastAsia"/>
        </w:rPr>
        <w:t>中的方法来实现它们。</w:t>
      </w:r>
    </w:p>
    <w:p w:rsidR="005F3A96" w:rsidRPr="000955CD" w:rsidRDefault="00BC0808" w:rsidP="000955CD">
      <w:pPr>
        <w:pStyle w:val="3"/>
      </w:pPr>
      <w:bookmarkStart w:id="25" w:name="_Toc35684271"/>
      <w:proofErr w:type="spellStart"/>
      <w:r w:rsidRPr="000955CD">
        <w:lastRenderedPageBreak/>
        <w:t>FriendshipGraph</w:t>
      </w:r>
      <w:proofErr w:type="spellEnd"/>
      <w:r w:rsidRPr="000955CD">
        <w:rPr>
          <w:rFonts w:hint="eastAsia"/>
        </w:rPr>
        <w:t>类</w:t>
      </w:r>
      <w:bookmarkEnd w:id="25"/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Graph</w:t>
      </w:r>
      <w:r w:rsidRPr="008B1843">
        <w:rPr>
          <w:rStyle w:val="af0"/>
          <w:rFonts w:hint="eastAsia"/>
        </w:rPr>
        <w:t>&lt;</w:t>
      </w:r>
      <w:r w:rsidRPr="008B1843">
        <w:rPr>
          <w:rStyle w:val="af0"/>
        </w:rPr>
        <w:t>Person&gt; graph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的静态方法.</w:t>
      </w:r>
      <w:r>
        <w:t>empty()</w:t>
      </w:r>
      <w:r>
        <w:rPr>
          <w:rFonts w:hint="eastAsia"/>
        </w:rPr>
        <w:t>生成一个空的图。</w:t>
      </w:r>
    </w:p>
    <w:p w:rsidR="000E3103" w:rsidRPr="008B1843" w:rsidRDefault="00A94D6B" w:rsidP="00A94D6B">
      <w:pPr>
        <w:rPr>
          <w:rStyle w:val="af0"/>
        </w:rPr>
      </w:pPr>
      <w:proofErr w:type="spellStart"/>
      <w:r w:rsidRPr="008B1843">
        <w:rPr>
          <w:rStyle w:val="af0"/>
        </w:rPr>
        <w:t>boolean</w:t>
      </w:r>
      <w:proofErr w:type="spellEnd"/>
      <w:r w:rsidRPr="008B1843">
        <w:rPr>
          <w:rStyle w:val="af0"/>
        </w:rPr>
        <w:t xml:space="preserve"> </w:t>
      </w:r>
      <w:proofErr w:type="spellStart"/>
      <w:r w:rsidRPr="008B1843">
        <w:rPr>
          <w:rStyle w:val="af0"/>
        </w:rPr>
        <w:t>addVertex</w:t>
      </w:r>
      <w:proofErr w:type="spellEnd"/>
      <w:r w:rsidRPr="008B1843">
        <w:rPr>
          <w:rStyle w:val="af0"/>
        </w:rPr>
        <w:t>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</w:t>
      </w:r>
      <w:proofErr w:type="spellStart"/>
      <w:r>
        <w:rPr>
          <w:rFonts w:hint="eastAsia"/>
        </w:rPr>
        <w:t>graph</w:t>
      </w:r>
      <w:r>
        <w:t>.add</w:t>
      </w:r>
      <w:proofErr w:type="spellEnd"/>
      <w:r>
        <w:t>()</w:t>
      </w:r>
      <w:r>
        <w:rPr>
          <w:rFonts w:hint="eastAsia"/>
        </w:rPr>
        <w:t>添加点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 xml:space="preserve">int </w:t>
      </w:r>
      <w:proofErr w:type="spellStart"/>
      <w:r w:rsidRPr="008B1843">
        <w:rPr>
          <w:rStyle w:val="af0"/>
        </w:rPr>
        <w:t>addEdge</w:t>
      </w:r>
      <w:proofErr w:type="spellEnd"/>
      <w:r w:rsidRPr="008B1843">
        <w:rPr>
          <w:rStyle w:val="af0"/>
        </w:rPr>
        <w:t>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调用</w:t>
      </w:r>
      <w:proofErr w:type="spellStart"/>
      <w:r>
        <w:rPr>
          <w:rFonts w:hint="eastAsia"/>
        </w:rPr>
        <w:t>g</w:t>
      </w:r>
      <w:r>
        <w:t>raph.set</w:t>
      </w:r>
      <w:proofErr w:type="spellEnd"/>
      <w:r>
        <w:t>()</w:t>
      </w:r>
      <w:r>
        <w:rPr>
          <w:rFonts w:hint="eastAsia"/>
        </w:rPr>
        <w:t>两次，添加双向边，默认权值为1，并记录可能存在</w:t>
      </w:r>
      <w:proofErr w:type="gramStart"/>
      <w:r>
        <w:rPr>
          <w:rFonts w:hint="eastAsia"/>
        </w:rPr>
        <w:t>的旧边的</w:t>
      </w:r>
      <w:proofErr w:type="gramEnd"/>
      <w:r>
        <w:rPr>
          <w:rFonts w:hint="eastAsia"/>
        </w:rPr>
        <w:t>权值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 xml:space="preserve">int </w:t>
      </w:r>
      <w:proofErr w:type="spellStart"/>
      <w:r w:rsidRPr="008B1843">
        <w:rPr>
          <w:rStyle w:val="af0"/>
        </w:rPr>
        <w:t>getDistance</w:t>
      </w:r>
      <w:proofErr w:type="spellEnd"/>
      <w:r w:rsidRPr="008B1843">
        <w:rPr>
          <w:rStyle w:val="af0"/>
        </w:rPr>
        <w:t>()</w:t>
      </w:r>
      <w:r w:rsidR="008B1843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首先判断起止点是否相等。再新建Map</w:t>
      </w:r>
      <w:r>
        <w:t>&lt;Person, Integer&gt; dis</w:t>
      </w:r>
      <w:r>
        <w:rPr>
          <w:rFonts w:hint="eastAsia"/>
        </w:rPr>
        <w:t>表示从起始点开始到该Person的距离，以及M</w:t>
      </w:r>
      <w:r>
        <w:t xml:space="preserve">ap&lt;Person, Boolean&gt; </w:t>
      </w:r>
      <w:r>
        <w:rPr>
          <w:rFonts w:hint="eastAsia"/>
        </w:rPr>
        <w:t>vis表示该Person是否访问过。将两个Map初始化后，把起点标记为已经访问（所有涉及这两个Map的操作均需要remove后再put，后文不再阐述）。然后开始BFS搜索，找到终点为止。</w:t>
      </w:r>
    </w:p>
    <w:p w:rsidR="00ED33CB" w:rsidRPr="000E3103" w:rsidRDefault="00ED33CB" w:rsidP="00ED33CB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64426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Distance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Pr="000955CD" w:rsidRDefault="00BC0808" w:rsidP="000955CD">
      <w:pPr>
        <w:pStyle w:val="3"/>
      </w:pPr>
      <w:bookmarkStart w:id="26" w:name="_Toc35684272"/>
      <w:r w:rsidRPr="000955CD">
        <w:rPr>
          <w:rFonts w:hint="eastAsia"/>
        </w:rPr>
        <w:lastRenderedPageBreak/>
        <w:t>Person</w:t>
      </w:r>
      <w:r w:rsidRPr="000955CD">
        <w:rPr>
          <w:rFonts w:hint="eastAsia"/>
        </w:rPr>
        <w:t>类</w:t>
      </w:r>
      <w:bookmarkEnd w:id="26"/>
    </w:p>
    <w:p w:rsidR="007C3700" w:rsidRPr="00AC5BF4" w:rsidRDefault="007C3700" w:rsidP="0014122B">
      <w:pPr>
        <w:ind w:firstLine="420"/>
      </w:pPr>
      <w:r>
        <w:rPr>
          <w:rFonts w:hint="eastAsia"/>
        </w:rPr>
        <w:t>该类的目标是将每一个人对应到一个Person对象，并存储名字的信息。</w:t>
      </w:r>
      <w:r w:rsidR="0014122B">
        <w:rPr>
          <w:rFonts w:hint="eastAsia"/>
        </w:rPr>
        <w:t>为了防止泄露，我将String</w:t>
      </w:r>
      <w:r w:rsidR="0014122B">
        <w:t xml:space="preserve"> </w:t>
      </w:r>
      <w:r w:rsidR="0014122B">
        <w:rPr>
          <w:rFonts w:hint="eastAsia"/>
        </w:rPr>
        <w:t>Name设置为私有且不可变的。</w:t>
      </w:r>
      <w:r w:rsidR="006F7AF5">
        <w:rPr>
          <w:rFonts w:hint="eastAsia"/>
        </w:rPr>
        <w:t>在构造函数中将Name初始化。</w:t>
      </w:r>
    </w:p>
    <w:p w:rsidR="00BC0808" w:rsidRPr="000955CD" w:rsidRDefault="00BC0808" w:rsidP="000955CD">
      <w:pPr>
        <w:pStyle w:val="3"/>
      </w:pPr>
      <w:bookmarkStart w:id="27" w:name="_Toc35684273"/>
      <w:r w:rsidRPr="000955CD">
        <w:rPr>
          <w:rFonts w:hint="eastAsia"/>
        </w:rPr>
        <w:t>客户端</w:t>
      </w:r>
      <w:r w:rsidRPr="000955CD">
        <w:rPr>
          <w:rFonts w:hint="eastAsia"/>
        </w:rPr>
        <w:t>main()</w:t>
      </w:r>
      <w:bookmarkEnd w:id="27"/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class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Test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/**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 Basic Network 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/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@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void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Test1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()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D73A49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grap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Rachel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ross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Ross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ben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Ben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Kramer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, 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en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}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/**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 Further 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/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@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void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Test2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()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D73A49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grap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a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A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b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B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c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C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d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D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e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E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f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F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g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G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H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lastRenderedPageBreak/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I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j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J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b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e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3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3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, h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}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}</w:t>
      </w:r>
    </w:p>
    <w:p w:rsidR="000F3497" w:rsidRPr="000955CD" w:rsidRDefault="000F3497" w:rsidP="000955CD">
      <w:pPr>
        <w:pStyle w:val="3"/>
      </w:pPr>
      <w:bookmarkStart w:id="28" w:name="_Toc35684274"/>
      <w:r w:rsidRPr="000955CD">
        <w:rPr>
          <w:rFonts w:hint="eastAsia"/>
        </w:rPr>
        <w:t>测试用例</w:t>
      </w:r>
      <w:bookmarkEnd w:id="28"/>
    </w:p>
    <w:p w:rsidR="005A3AF4" w:rsidRDefault="005A3AF4" w:rsidP="005A3AF4">
      <w:pPr>
        <w:pStyle w:val="4"/>
        <w:spacing w:before="60" w:line="240" w:lineRule="auto"/>
        <w:jc w:val="left"/>
      </w:pPr>
      <w:bookmarkStart w:id="29" w:name="_Toc34158038"/>
      <w:bookmarkStart w:id="30" w:name="_Toc35684275"/>
      <w:r>
        <w:rPr>
          <w:rFonts w:hint="eastAsia"/>
        </w:rPr>
        <w:t>简单图测试</w:t>
      </w:r>
      <w:bookmarkEnd w:id="29"/>
      <w:bookmarkEnd w:id="30"/>
    </w:p>
    <w:p w:rsidR="005A3AF4" w:rsidRPr="0036264F" w:rsidRDefault="005A3AF4" w:rsidP="005A3AF4">
      <w:pPr>
        <w:ind w:left="420"/>
      </w:pPr>
      <w:r>
        <w:rPr>
          <w:rFonts w:hint="eastAsia"/>
        </w:rPr>
        <w:t>根据题目中的社交网络图：</w:t>
      </w:r>
    </w:p>
    <w:p w:rsidR="005A3AF4" w:rsidRDefault="005A3AF4" w:rsidP="005A3AF4">
      <w:pPr>
        <w:jc w:val="center"/>
      </w:pPr>
      <w:r>
        <w:rPr>
          <w:noProof/>
        </w:rPr>
        <w:drawing>
          <wp:inline distT="0" distB="0" distL="0" distR="0" wp14:anchorId="5DDE532F" wp14:editId="352A2BC2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5A3AF4">
      <w:pPr>
        <w:pStyle w:val="a7"/>
        <w:numPr>
          <w:ilvl w:val="0"/>
          <w:numId w:val="40"/>
        </w:numPr>
        <w:spacing w:line="240" w:lineRule="auto"/>
        <w:ind w:firstLineChars="0"/>
        <w:jc w:val="left"/>
      </w:pPr>
      <w:r>
        <w:rPr>
          <w:rFonts w:hint="eastAsia"/>
        </w:rPr>
        <w:t>Rachel和Ross距离是1，Rachel和Ben距离是2</w:t>
      </w:r>
    </w:p>
    <w:p w:rsidR="005A3AF4" w:rsidRDefault="005A3AF4" w:rsidP="005A3AF4">
      <w:pPr>
        <w:pStyle w:val="a7"/>
        <w:numPr>
          <w:ilvl w:val="0"/>
          <w:numId w:val="40"/>
        </w:numPr>
        <w:spacing w:line="240" w:lineRule="auto"/>
        <w:ind w:firstLineChars="0"/>
        <w:jc w:val="left"/>
      </w:pPr>
      <w:r>
        <w:rPr>
          <w:rFonts w:hint="eastAsia"/>
        </w:rPr>
        <w:t>Rachel和Rachel距离是0</w:t>
      </w:r>
    </w:p>
    <w:p w:rsidR="005A3AF4" w:rsidRPr="0036264F" w:rsidRDefault="005A3AF4" w:rsidP="005A3AF4">
      <w:pPr>
        <w:pStyle w:val="a7"/>
        <w:numPr>
          <w:ilvl w:val="0"/>
          <w:numId w:val="40"/>
        </w:numPr>
        <w:spacing w:line="240" w:lineRule="auto"/>
        <w:ind w:firstLineChars="0"/>
        <w:jc w:val="left"/>
      </w:pPr>
      <w:r>
        <w:rPr>
          <w:rFonts w:hint="eastAsia"/>
        </w:rPr>
        <w:lastRenderedPageBreak/>
        <w:t>Rachel和Kramer距离是-1</w:t>
      </w:r>
    </w:p>
    <w:p w:rsidR="005A3AF4" w:rsidRPr="00C52812" w:rsidRDefault="005A3AF4" w:rsidP="005A3AF4">
      <w:pPr>
        <w:pStyle w:val="4"/>
        <w:spacing w:before="60" w:line="240" w:lineRule="auto"/>
        <w:jc w:val="left"/>
      </w:pPr>
      <w:bookmarkStart w:id="31" w:name="_Toc34158039"/>
      <w:bookmarkStart w:id="32" w:name="_Toc35684276"/>
      <w:r>
        <w:rPr>
          <w:rFonts w:hint="eastAsia"/>
        </w:rPr>
        <w:t>复杂图测试</w:t>
      </w:r>
      <w:bookmarkEnd w:id="31"/>
      <w:bookmarkEnd w:id="32"/>
    </w:p>
    <w:p w:rsidR="005A3AF4" w:rsidRDefault="005A3AF4" w:rsidP="005A3AF4">
      <w:pPr>
        <w:ind w:firstLine="420"/>
      </w:pPr>
      <w:r>
        <w:rPr>
          <w:rFonts w:hint="eastAsia"/>
        </w:rPr>
        <w:t>设计10个点、10条边的社交网络图：</w:t>
      </w:r>
    </w:p>
    <w:p w:rsidR="005A3AF4" w:rsidRDefault="001C2F2D" w:rsidP="005A3AF4">
      <w:pPr>
        <w:jc w:val="center"/>
      </w:pPr>
      <w:r>
        <w:rPr>
          <w:noProof/>
        </w:rPr>
        <w:drawing>
          <wp:inline distT="0" distB="0" distL="0" distR="0">
            <wp:extent cx="3406140" cy="2179320"/>
            <wp:effectExtent l="0" t="0" r="381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Test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14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5A3AF4">
      <w:pPr>
        <w:pStyle w:val="a7"/>
        <w:numPr>
          <w:ilvl w:val="0"/>
          <w:numId w:val="39"/>
        </w:numPr>
        <w:spacing w:line="240" w:lineRule="auto"/>
        <w:ind w:firstLineChars="0"/>
        <w:jc w:val="left"/>
      </w:pPr>
      <w:r>
        <w:rPr>
          <w:rFonts w:hint="eastAsia"/>
        </w:rPr>
        <w:t>AE距离2，AD距离1，AG距离3，BF距离3，DF距离2，HJ距离2</w:t>
      </w:r>
    </w:p>
    <w:p w:rsidR="005A3AF4" w:rsidRDefault="005A3AF4" w:rsidP="005A3AF4">
      <w:pPr>
        <w:pStyle w:val="a7"/>
        <w:numPr>
          <w:ilvl w:val="0"/>
          <w:numId w:val="39"/>
        </w:numPr>
        <w:spacing w:line="240" w:lineRule="auto"/>
        <w:ind w:firstLineChars="0"/>
        <w:jc w:val="left"/>
      </w:pPr>
      <w:r>
        <w:rPr>
          <w:rFonts w:hint="eastAsia"/>
        </w:rPr>
        <w:t>II距离0</w:t>
      </w:r>
    </w:p>
    <w:p w:rsidR="005A3AF4" w:rsidRDefault="005A3AF4" w:rsidP="005A3AF4">
      <w:pPr>
        <w:pStyle w:val="a7"/>
        <w:numPr>
          <w:ilvl w:val="0"/>
          <w:numId w:val="39"/>
        </w:numPr>
        <w:spacing w:line="240" w:lineRule="auto"/>
        <w:ind w:firstLineChars="0"/>
        <w:jc w:val="left"/>
      </w:pPr>
      <w:r>
        <w:rPr>
          <w:rFonts w:hint="eastAsia"/>
        </w:rPr>
        <w:t>DJ距离-1，CI距离-1，FH距离-1</w:t>
      </w:r>
    </w:p>
    <w:p w:rsidR="005A3AF4" w:rsidRDefault="005A3AF4" w:rsidP="005A3AF4">
      <w:pPr>
        <w:pStyle w:val="4"/>
        <w:spacing w:before="60" w:line="240" w:lineRule="auto"/>
        <w:jc w:val="left"/>
      </w:pPr>
      <w:bookmarkStart w:id="33" w:name="_Toc34158040"/>
      <w:bookmarkStart w:id="34" w:name="_Toc35684277"/>
      <w:r>
        <w:rPr>
          <w:rFonts w:hint="eastAsia"/>
        </w:rPr>
        <w:t>J</w:t>
      </w:r>
      <w:r>
        <w:t>u</w:t>
      </w:r>
      <w:r>
        <w:rPr>
          <w:rFonts w:hint="eastAsia"/>
        </w:rPr>
        <w:t>nit</w:t>
      </w:r>
      <w:r>
        <w:rPr>
          <w:rFonts w:hint="eastAsia"/>
        </w:rPr>
        <w:t>测试结果</w:t>
      </w:r>
      <w:bookmarkEnd w:id="33"/>
      <w:bookmarkEnd w:id="34"/>
    </w:p>
    <w:p w:rsidR="005A3AF4" w:rsidRPr="00540CDD" w:rsidRDefault="005A3AF4" w:rsidP="005A3AF4">
      <w:pPr>
        <w:ind w:left="420"/>
      </w:pPr>
      <w:r>
        <w:rPr>
          <w:rFonts w:hint="eastAsia"/>
        </w:rPr>
        <w:t>全部正确。</w:t>
      </w:r>
    </w:p>
    <w:p w:rsidR="005A3AF4" w:rsidRPr="00E92E41" w:rsidRDefault="00864241" w:rsidP="005A3AF4">
      <w:pPr>
        <w:jc w:val="center"/>
      </w:pPr>
      <w:r>
        <w:rPr>
          <w:noProof/>
        </w:rPr>
        <w:drawing>
          <wp:inline distT="0" distB="0" distL="0" distR="0" wp14:anchorId="544B525D" wp14:editId="52DE42CE">
            <wp:extent cx="3589331" cy="2964437"/>
            <wp:effectExtent l="0" t="0" r="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96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Pr="000955CD" w:rsidRDefault="000F3497" w:rsidP="000955CD">
      <w:pPr>
        <w:pStyle w:val="3"/>
      </w:pPr>
      <w:bookmarkStart w:id="35" w:name="_Toc35684278"/>
      <w:r w:rsidRPr="000955CD">
        <w:rPr>
          <w:rFonts w:hint="eastAsia"/>
        </w:rPr>
        <w:lastRenderedPageBreak/>
        <w:t>提交至</w:t>
      </w:r>
      <w:r w:rsidRPr="000955CD">
        <w:rPr>
          <w:rFonts w:hint="eastAsia"/>
        </w:rPr>
        <w:t>Git</w:t>
      </w:r>
      <w:r w:rsidRPr="000955CD">
        <w:rPr>
          <w:rFonts w:hint="eastAsia"/>
        </w:rPr>
        <w:t>仓库</w:t>
      </w:r>
      <w:bookmarkEnd w:id="35"/>
    </w:p>
    <w:p w:rsidR="000F3497" w:rsidRDefault="000F3497" w:rsidP="00FA6B49">
      <w:r>
        <w:rPr>
          <w:rFonts w:hint="eastAsia"/>
        </w:rPr>
        <w:t>如何通过Git提交当前版本到GitHub上你的Lab</w:t>
      </w:r>
      <w:r w:rsidR="00386899">
        <w:rPr>
          <w:rFonts w:hint="eastAsia"/>
        </w:rPr>
        <w:t>2</w:t>
      </w:r>
      <w:r>
        <w:rPr>
          <w:rFonts w:hint="eastAsia"/>
        </w:rPr>
        <w:t>仓库。</w:t>
      </w:r>
    </w:p>
    <w:p w:rsidR="00386899" w:rsidRDefault="00386899" w:rsidP="00FA6B49">
      <w:r>
        <w:rPr>
          <w:noProof/>
        </w:rPr>
        <w:drawing>
          <wp:inline distT="0" distB="0" distL="0" distR="0" wp14:anchorId="65E2C356" wp14:editId="476CB161">
            <wp:extent cx="5274310" cy="222821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FA6B49">
      <w:r>
        <w:rPr>
          <w:rFonts w:hint="eastAsia"/>
        </w:rPr>
        <w:t>在这里给出你的项目的目录结构树状示意图。</w:t>
      </w:r>
    </w:p>
    <w:p w:rsidR="00386899" w:rsidRPr="000F3497" w:rsidRDefault="00160558" w:rsidP="00FA6B49">
      <w:r>
        <w:rPr>
          <w:rFonts w:hint="eastAsia"/>
          <w:noProof/>
        </w:rPr>
        <w:drawing>
          <wp:inline distT="0" distB="0" distL="0" distR="0">
            <wp:extent cx="5274310" cy="1421130"/>
            <wp:effectExtent l="0" t="0" r="254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2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FE517E" w:rsidP="00864E7A">
      <w:pPr>
        <w:pStyle w:val="2"/>
      </w:pPr>
      <w:bookmarkStart w:id="36" w:name="_Toc35684279"/>
      <w:r w:rsidRPr="00864E7A">
        <w:rPr>
          <w:rFonts w:hint="eastAsia"/>
        </w:rPr>
        <w:t>Playing</w:t>
      </w:r>
      <w:r w:rsidRPr="00864E7A">
        <w:t xml:space="preserve"> Chess</w:t>
      </w:r>
      <w:bookmarkEnd w:id="36"/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  <w:rFonts w:hint="eastAsia"/>
        </w:rPr>
        <w:t>问题简述：</w:t>
      </w:r>
    </w:p>
    <w:p w:rsidR="00A23A5D" w:rsidRDefault="00A23A5D" w:rsidP="00A23A5D">
      <w:pPr>
        <w:ind w:firstLine="420"/>
      </w:pPr>
      <w:r>
        <w:rPr>
          <w:rFonts w:hint="eastAsia"/>
        </w:rPr>
        <w:t>设计一款棋类游戏，同时支持国际象棋（</w:t>
      </w:r>
      <w:r>
        <w:t>Chess）和围棋（Go）</w:t>
      </w:r>
      <w:r>
        <w:rPr>
          <w:rFonts w:hint="eastAsia"/>
        </w:rPr>
        <w:t>。实现功能：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选择游戏类型：创建</w:t>
      </w:r>
      <w:r>
        <w:t>Game、Board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输入玩家名字：创建</w:t>
      </w:r>
      <w:r>
        <w:t>Player、Piece，其中Piece属于Player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开始游戏，轮流选择功能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放棋：给定</w:t>
      </w:r>
      <w:r>
        <w:t>player、piece、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移动棋（</w:t>
      </w:r>
      <w:r>
        <w:t>chess）：给定player、piece、x1、y1、x2、y2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提子（</w:t>
      </w:r>
      <w:r>
        <w:t>go）：给定player、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吃子（</w:t>
      </w:r>
      <w:r>
        <w:t>chess）：给定player、x1、y1、x2、y2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查询某个位置占用情况：给定</w:t>
      </w:r>
      <w:r>
        <w:t>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计算两个玩家分别的棋子总数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lastRenderedPageBreak/>
        <w:t>跳过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结束：输入“</w:t>
      </w:r>
      <w:r>
        <w:t>end”</w:t>
      </w:r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</w:rPr>
        <w:t>整体架构</w:t>
      </w:r>
    </w:p>
    <w:p w:rsidR="00A23A5D" w:rsidRDefault="00A23A5D" w:rsidP="00A23A5D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147060" cy="360426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rchitectur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67" w:rsidRPr="000955CD" w:rsidRDefault="00CA6967" w:rsidP="000955CD">
      <w:pPr>
        <w:pStyle w:val="3"/>
      </w:pPr>
      <w:bookmarkStart w:id="37" w:name="_Toc35684280"/>
      <w:r w:rsidRPr="000955CD">
        <w:rPr>
          <w:rFonts w:hint="eastAsia"/>
        </w:rPr>
        <w:t>A</w:t>
      </w:r>
      <w:r w:rsidRPr="000955CD">
        <w:t>DT</w:t>
      </w:r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7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A11CAB" w:rsidRDefault="00A11CAB" w:rsidP="00A11CAB">
      <w:pPr>
        <w:pStyle w:val="4"/>
      </w:pPr>
      <w:r>
        <w:rPr>
          <w:rFonts w:hint="eastAsia"/>
        </w:rPr>
        <w:t>interface</w:t>
      </w:r>
      <w:r>
        <w:t xml:space="preserve"> </w:t>
      </w:r>
      <w:r>
        <w:rPr>
          <w:rFonts w:hint="eastAsia"/>
        </w:rPr>
        <w:t>Game</w:t>
      </w:r>
    </w:p>
    <w:tbl>
      <w:tblPr>
        <w:tblStyle w:val="21"/>
        <w:tblW w:w="0" w:type="auto"/>
        <w:jc w:val="center"/>
        <w:tblLook w:val="04A0" w:firstRow="1" w:lastRow="0" w:firstColumn="1" w:lastColumn="0" w:noHBand="0" w:noVBand="1"/>
      </w:tblPr>
      <w:tblGrid>
        <w:gridCol w:w="4276"/>
        <w:gridCol w:w="4030"/>
      </w:tblGrid>
      <w:tr w:rsidR="003E0903" w:rsidTr="00656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6" w:type="dxa"/>
            <w:vAlign w:val="center"/>
          </w:tcPr>
          <w:p w:rsidR="003E0903" w:rsidRDefault="003E0903" w:rsidP="00156EA7">
            <w:pPr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ember</w:t>
            </w:r>
          </w:p>
        </w:tc>
        <w:tc>
          <w:tcPr>
            <w:tcW w:w="4030" w:type="dxa"/>
            <w:vAlign w:val="center"/>
          </w:tcPr>
          <w:p w:rsidR="003E0903" w:rsidRDefault="003E0903" w:rsidP="00156E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pecification</w:t>
            </w:r>
          </w:p>
        </w:tc>
      </w:tr>
      <w:tr w:rsidR="00CA7F4C" w:rsidTr="00656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6" w:type="dxa"/>
            <w:vAlign w:val="center"/>
          </w:tcPr>
          <w:p w:rsidR="00CA7F4C" w:rsidRDefault="00CA7F4C" w:rsidP="00156EA7">
            <w:pPr>
              <w:rPr>
                <w:rFonts w:hint="eastAsia"/>
              </w:rPr>
            </w:pPr>
            <w:bookmarkStart w:id="38" w:name="_GoBack"/>
            <w:bookmarkEnd w:id="38"/>
          </w:p>
        </w:tc>
        <w:tc>
          <w:tcPr>
            <w:tcW w:w="4030" w:type="dxa"/>
            <w:vAlign w:val="center"/>
          </w:tcPr>
          <w:p w:rsidR="00CA7F4C" w:rsidRDefault="00CA7F4C" w:rsidP="00156E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</w:tbl>
    <w:p w:rsidR="00156EA7" w:rsidRPr="00156EA7" w:rsidRDefault="00156EA7" w:rsidP="00156EA7">
      <w:pPr>
        <w:rPr>
          <w:rFonts w:hint="eastAsia"/>
        </w:rPr>
      </w:pPr>
    </w:p>
    <w:p w:rsidR="00A11CAB" w:rsidRDefault="00A11CAB" w:rsidP="00A11CAB">
      <w:pPr>
        <w:pStyle w:val="4"/>
      </w:pPr>
      <w:r>
        <w:rPr>
          <w:rFonts w:hint="eastAsia"/>
        </w:rPr>
        <w:lastRenderedPageBreak/>
        <w:t>class</w:t>
      </w:r>
      <w:r>
        <w:t xml:space="preserve"> </w:t>
      </w:r>
      <w:proofErr w:type="spellStart"/>
      <w:r>
        <w:t>chessGame</w:t>
      </w:r>
      <w:proofErr w:type="spellEnd"/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 xml:space="preserve">lass </w:t>
      </w:r>
      <w:proofErr w:type="spellStart"/>
      <w:r>
        <w:t>goGame</w:t>
      </w:r>
      <w:proofErr w:type="spellEnd"/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>lass Board</w:t>
      </w:r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>lass Player</w:t>
      </w:r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>lass Position</w:t>
      </w:r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>lass Piece</w:t>
      </w:r>
    </w:p>
    <w:p w:rsidR="00A11CAB" w:rsidRDefault="00A11CAB" w:rsidP="00A11CAB">
      <w:pPr>
        <w:pStyle w:val="4"/>
      </w:pPr>
      <w:r>
        <w:rPr>
          <w:rFonts w:hint="eastAsia"/>
        </w:rPr>
        <w:t>i</w:t>
      </w:r>
      <w:r>
        <w:t>nterface Action</w:t>
      </w:r>
    </w:p>
    <w:p w:rsidR="00A11CAB" w:rsidRDefault="00A11CAB" w:rsidP="00A11CAB">
      <w:pPr>
        <w:pStyle w:val="4"/>
      </w:pPr>
      <w:r>
        <w:rPr>
          <w:rFonts w:hint="eastAsia"/>
        </w:rPr>
        <w:t>c</w:t>
      </w:r>
      <w:r>
        <w:t xml:space="preserve">lass </w:t>
      </w:r>
      <w:proofErr w:type="spellStart"/>
      <w:r>
        <w:t>chessAction</w:t>
      </w:r>
      <w:proofErr w:type="spellEnd"/>
    </w:p>
    <w:p w:rsidR="00A11CAB" w:rsidRPr="00A11CAB" w:rsidRDefault="00A11CAB" w:rsidP="00A11CAB">
      <w:pPr>
        <w:pStyle w:val="4"/>
        <w:rPr>
          <w:rFonts w:hint="eastAsia"/>
        </w:rPr>
      </w:pPr>
      <w:r>
        <w:rPr>
          <w:rFonts w:hint="eastAsia"/>
        </w:rPr>
        <w:t>c</w:t>
      </w:r>
      <w:r>
        <w:t xml:space="preserve">lass </w:t>
      </w:r>
      <w:proofErr w:type="spellStart"/>
      <w:r>
        <w:t>goAction</w:t>
      </w:r>
      <w:proofErr w:type="spellEnd"/>
    </w:p>
    <w:p w:rsidR="00CA6967" w:rsidRPr="000955CD" w:rsidRDefault="00CA6967" w:rsidP="000955CD">
      <w:pPr>
        <w:pStyle w:val="3"/>
      </w:pPr>
      <w:bookmarkStart w:id="39" w:name="_Toc35684281"/>
      <w:r w:rsidRPr="000955CD">
        <w:rPr>
          <w:rFonts w:hint="eastAsia"/>
        </w:rPr>
        <w:t>主程序</w:t>
      </w:r>
      <w:proofErr w:type="spellStart"/>
      <w:r w:rsidR="0080252B" w:rsidRPr="000955CD">
        <w:rPr>
          <w:rFonts w:hint="eastAsia"/>
        </w:rPr>
        <w:t>My</w:t>
      </w:r>
      <w:r w:rsidRPr="000955CD">
        <w:t>Chess</w:t>
      </w:r>
      <w:r w:rsidR="0080252B" w:rsidRPr="000955CD">
        <w:rPr>
          <w:rFonts w:hint="eastAsia"/>
        </w:rPr>
        <w:t>AndGo</w:t>
      </w:r>
      <w:r w:rsidRPr="000955CD">
        <w:t>Game</w:t>
      </w:r>
      <w:proofErr w:type="spellEnd"/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9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0955CD" w:rsidRDefault="009B60DB" w:rsidP="000955CD">
      <w:pPr>
        <w:pStyle w:val="3"/>
      </w:pPr>
      <w:bookmarkStart w:id="40" w:name="_Toc35684282"/>
      <w:r w:rsidRPr="000955CD">
        <w:rPr>
          <w:rFonts w:hint="eastAsia"/>
        </w:rPr>
        <w:t>ADT</w:t>
      </w:r>
      <w:r w:rsidRPr="000955CD">
        <w:rPr>
          <w:rFonts w:hint="eastAsia"/>
        </w:rPr>
        <w:t>和主程序的测试方案</w:t>
      </w:r>
      <w:bookmarkEnd w:id="40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F00E7A" w:rsidRDefault="00796194" w:rsidP="00F00E7A">
      <w:pPr>
        <w:pStyle w:val="1"/>
      </w:pPr>
      <w:bookmarkStart w:id="41" w:name="_Toc35684283"/>
      <w:r w:rsidRPr="00F00E7A">
        <w:lastRenderedPageBreak/>
        <w:t>实验进度记录</w:t>
      </w:r>
      <w:bookmarkEnd w:id="41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Game接口、</w:t>
            </w:r>
            <w:proofErr w:type="spellStart"/>
            <w:r>
              <w:rPr>
                <w:rFonts w:hint="eastAsia"/>
              </w:rPr>
              <w:t>chessAction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Action</w:t>
            </w:r>
            <w:proofErr w:type="spellEnd"/>
            <w:r>
              <w:rPr>
                <w:rFonts w:hint="eastAsia"/>
              </w:rPr>
              <w:t>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123CDF" w:rsidRPr="00F720F2" w:rsidTr="005C7343">
        <w:tc>
          <w:tcPr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42" w:name="_Toc35684284"/>
      <w:r w:rsidRPr="00F00E7A">
        <w:lastRenderedPageBreak/>
        <w:t>实验过程中遇到的困难与解决途径</w:t>
      </w:r>
      <w:bookmarkEnd w:id="4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160558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43" w:name="_Toc35684285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43"/>
    </w:p>
    <w:p w:rsidR="00D62804" w:rsidRPr="00864E7A" w:rsidRDefault="00D62804" w:rsidP="00864E7A">
      <w:pPr>
        <w:pStyle w:val="2"/>
      </w:pPr>
      <w:bookmarkStart w:id="44" w:name="_Toc610060"/>
      <w:bookmarkStart w:id="45" w:name="_Toc35684286"/>
      <w:r w:rsidRPr="00864E7A">
        <w:t>实验过程中收获的经验</w:t>
      </w:r>
      <w:r w:rsidRPr="00864E7A">
        <w:rPr>
          <w:rFonts w:hint="eastAsia"/>
        </w:rPr>
        <w:t>和</w:t>
      </w:r>
      <w:r w:rsidRPr="00864E7A">
        <w:t>教训</w:t>
      </w:r>
      <w:bookmarkEnd w:id="44"/>
      <w:bookmarkEnd w:id="45"/>
    </w:p>
    <w:p w:rsidR="00D62804" w:rsidRPr="00864E7A" w:rsidRDefault="00D62804" w:rsidP="00864E7A">
      <w:pPr>
        <w:pStyle w:val="2"/>
      </w:pPr>
      <w:bookmarkStart w:id="46" w:name="_Toc610061"/>
      <w:bookmarkStart w:id="47" w:name="_Toc35684287"/>
      <w:r w:rsidRPr="00864E7A">
        <w:rPr>
          <w:rFonts w:hint="eastAsia"/>
        </w:rPr>
        <w:t>针对以下方面的感受</w:t>
      </w:r>
      <w:bookmarkEnd w:id="46"/>
      <w:bookmarkEnd w:id="4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3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55BD" w:rsidRDefault="001C55BD" w:rsidP="003271FB">
      <w:r>
        <w:separator/>
      </w:r>
    </w:p>
  </w:endnote>
  <w:endnote w:type="continuationSeparator" w:id="0">
    <w:p w:rsidR="001C55BD" w:rsidRDefault="001C55B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EA7" w:rsidRPr="00B42EB3" w:rsidRDefault="00156EA7">
    <w:pPr>
      <w:pStyle w:val="a5"/>
      <w:jc w:val="center"/>
      <w:rPr>
        <w:rFonts w:ascii="Times New Roman" w:hAnsi="Times New Roman" w:cs="Times New Roman"/>
        <w:sz w:val="20"/>
      </w:rPr>
    </w:pPr>
  </w:p>
  <w:p w:rsidR="00156EA7" w:rsidRPr="00B42EB3" w:rsidRDefault="00156EA7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156EA7" w:rsidRPr="00B42EB3" w:rsidRDefault="00156EA7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55BD" w:rsidRDefault="001C55BD" w:rsidP="003271FB">
      <w:r>
        <w:separator/>
      </w:r>
    </w:p>
  </w:footnote>
  <w:footnote w:type="continuationSeparator" w:id="0">
    <w:p w:rsidR="001C55BD" w:rsidRDefault="001C55B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EA7" w:rsidRPr="00B6558A" w:rsidRDefault="00156EA7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A832BE6"/>
    <w:multiLevelType w:val="hybridMultilevel"/>
    <w:tmpl w:val="B656A95A"/>
    <w:lvl w:ilvl="0" w:tplc="F1085B0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B063FC"/>
    <w:multiLevelType w:val="hybridMultilevel"/>
    <w:tmpl w:val="21F043A2"/>
    <w:lvl w:ilvl="0" w:tplc="F516F5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B32468F"/>
    <w:multiLevelType w:val="hybridMultilevel"/>
    <w:tmpl w:val="3F620E8E"/>
    <w:lvl w:ilvl="0" w:tplc="0296B06A">
      <w:start w:val="1"/>
      <w:numFmt w:val="decimal"/>
      <w:lvlText w:val="%1."/>
      <w:lvlJc w:val="left"/>
      <w:pPr>
        <w:ind w:left="360" w:hanging="360"/>
      </w:pPr>
      <w:rPr>
        <w:rFonts w:hint="default"/>
        <w:color w:val="6A737D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8"/>
  </w:num>
  <w:num w:numId="4">
    <w:abstractNumId w:val="6"/>
  </w:num>
  <w:num w:numId="5">
    <w:abstractNumId w:val="16"/>
  </w:num>
  <w:num w:numId="6">
    <w:abstractNumId w:val="3"/>
  </w:num>
  <w:num w:numId="7">
    <w:abstractNumId w:val="1"/>
  </w:num>
  <w:num w:numId="8">
    <w:abstractNumId w:val="6"/>
  </w:num>
  <w:num w:numId="9">
    <w:abstractNumId w:val="19"/>
  </w:num>
  <w:num w:numId="10">
    <w:abstractNumId w:val="11"/>
  </w:num>
  <w:num w:numId="11">
    <w:abstractNumId w:val="7"/>
  </w:num>
  <w:num w:numId="12">
    <w:abstractNumId w:val="6"/>
  </w:num>
  <w:num w:numId="13">
    <w:abstractNumId w:val="15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5"/>
  </w:num>
  <w:num w:numId="34">
    <w:abstractNumId w:val="17"/>
  </w:num>
  <w:num w:numId="35">
    <w:abstractNumId w:val="2"/>
  </w:num>
  <w:num w:numId="36">
    <w:abstractNumId w:val="0"/>
  </w:num>
  <w:num w:numId="37">
    <w:abstractNumId w:val="13"/>
  </w:num>
  <w:num w:numId="38">
    <w:abstractNumId w:val="4"/>
  </w:num>
  <w:num w:numId="39">
    <w:abstractNumId w:val="9"/>
  </w:num>
  <w:num w:numId="40">
    <w:abstractNumId w:val="12"/>
  </w:num>
  <w:num w:numId="41">
    <w:abstractNumId w:val="8"/>
  </w:num>
  <w:num w:numId="42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547B"/>
    <w:rsid w:val="00066045"/>
    <w:rsid w:val="00071A10"/>
    <w:rsid w:val="000731DB"/>
    <w:rsid w:val="00090AD2"/>
    <w:rsid w:val="00090BED"/>
    <w:rsid w:val="00090F60"/>
    <w:rsid w:val="000955CD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CDF"/>
    <w:rsid w:val="00123F55"/>
    <w:rsid w:val="00125368"/>
    <w:rsid w:val="00125D6D"/>
    <w:rsid w:val="00133203"/>
    <w:rsid w:val="00135501"/>
    <w:rsid w:val="00136A33"/>
    <w:rsid w:val="0014122B"/>
    <w:rsid w:val="001518DE"/>
    <w:rsid w:val="001542AA"/>
    <w:rsid w:val="00156EA7"/>
    <w:rsid w:val="00160558"/>
    <w:rsid w:val="001617E1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2BE8"/>
    <w:rsid w:val="001B3241"/>
    <w:rsid w:val="001B383B"/>
    <w:rsid w:val="001C2F2D"/>
    <w:rsid w:val="001C55BD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77107"/>
    <w:rsid w:val="00281D1A"/>
    <w:rsid w:val="00282E10"/>
    <w:rsid w:val="002860DF"/>
    <w:rsid w:val="0029473E"/>
    <w:rsid w:val="002A5D78"/>
    <w:rsid w:val="002A784D"/>
    <w:rsid w:val="002B4154"/>
    <w:rsid w:val="002C1128"/>
    <w:rsid w:val="002C46A8"/>
    <w:rsid w:val="002D4293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72D47"/>
    <w:rsid w:val="00380BB0"/>
    <w:rsid w:val="00381A3B"/>
    <w:rsid w:val="0038439F"/>
    <w:rsid w:val="00386899"/>
    <w:rsid w:val="0039071B"/>
    <w:rsid w:val="0039793B"/>
    <w:rsid w:val="003A32B5"/>
    <w:rsid w:val="003B4387"/>
    <w:rsid w:val="003C4470"/>
    <w:rsid w:val="003D0393"/>
    <w:rsid w:val="003D0762"/>
    <w:rsid w:val="003D356B"/>
    <w:rsid w:val="003D53EF"/>
    <w:rsid w:val="003D6B17"/>
    <w:rsid w:val="003E0903"/>
    <w:rsid w:val="003E1EFF"/>
    <w:rsid w:val="003E4E7B"/>
    <w:rsid w:val="003F31AA"/>
    <w:rsid w:val="003F441B"/>
    <w:rsid w:val="003F73E4"/>
    <w:rsid w:val="003F75EC"/>
    <w:rsid w:val="00400E20"/>
    <w:rsid w:val="004159E5"/>
    <w:rsid w:val="004163CC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4109"/>
    <w:rsid w:val="00550D52"/>
    <w:rsid w:val="00556FDB"/>
    <w:rsid w:val="005645E6"/>
    <w:rsid w:val="005664AF"/>
    <w:rsid w:val="005A1356"/>
    <w:rsid w:val="005A3AF4"/>
    <w:rsid w:val="005A422A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616B"/>
    <w:rsid w:val="00657CE8"/>
    <w:rsid w:val="006710A5"/>
    <w:rsid w:val="006745E3"/>
    <w:rsid w:val="00681733"/>
    <w:rsid w:val="00681C15"/>
    <w:rsid w:val="006846B7"/>
    <w:rsid w:val="006866C5"/>
    <w:rsid w:val="00687847"/>
    <w:rsid w:val="00690735"/>
    <w:rsid w:val="00691C2D"/>
    <w:rsid w:val="0069461E"/>
    <w:rsid w:val="006A42CD"/>
    <w:rsid w:val="006B2425"/>
    <w:rsid w:val="006B4040"/>
    <w:rsid w:val="006C2F58"/>
    <w:rsid w:val="006C788C"/>
    <w:rsid w:val="006D135A"/>
    <w:rsid w:val="006D1FB9"/>
    <w:rsid w:val="006E1C00"/>
    <w:rsid w:val="006F613D"/>
    <w:rsid w:val="006F7AF5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30D8"/>
    <w:rsid w:val="0074144D"/>
    <w:rsid w:val="00750166"/>
    <w:rsid w:val="00753977"/>
    <w:rsid w:val="00757A6A"/>
    <w:rsid w:val="00760E55"/>
    <w:rsid w:val="00761BE1"/>
    <w:rsid w:val="00763E6F"/>
    <w:rsid w:val="00771D59"/>
    <w:rsid w:val="0077691B"/>
    <w:rsid w:val="007842B4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C3700"/>
    <w:rsid w:val="007C512F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7F37"/>
    <w:rsid w:val="00853647"/>
    <w:rsid w:val="0085609B"/>
    <w:rsid w:val="0086138E"/>
    <w:rsid w:val="008623A4"/>
    <w:rsid w:val="00863155"/>
    <w:rsid w:val="00864241"/>
    <w:rsid w:val="00864E7A"/>
    <w:rsid w:val="00871685"/>
    <w:rsid w:val="00871A7B"/>
    <w:rsid w:val="0087228A"/>
    <w:rsid w:val="00877113"/>
    <w:rsid w:val="0087744D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1843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22A63"/>
    <w:rsid w:val="00940957"/>
    <w:rsid w:val="00941834"/>
    <w:rsid w:val="009450C3"/>
    <w:rsid w:val="00951CA5"/>
    <w:rsid w:val="00953B9B"/>
    <w:rsid w:val="0096531F"/>
    <w:rsid w:val="0098002D"/>
    <w:rsid w:val="00982417"/>
    <w:rsid w:val="0098464C"/>
    <w:rsid w:val="00987AEE"/>
    <w:rsid w:val="00993967"/>
    <w:rsid w:val="009B60DB"/>
    <w:rsid w:val="009C452D"/>
    <w:rsid w:val="009C5778"/>
    <w:rsid w:val="009D7E77"/>
    <w:rsid w:val="009E4C82"/>
    <w:rsid w:val="009F5DE0"/>
    <w:rsid w:val="009F732E"/>
    <w:rsid w:val="00A021C0"/>
    <w:rsid w:val="00A042EA"/>
    <w:rsid w:val="00A06740"/>
    <w:rsid w:val="00A07AE0"/>
    <w:rsid w:val="00A11CAB"/>
    <w:rsid w:val="00A23806"/>
    <w:rsid w:val="00A23A5D"/>
    <w:rsid w:val="00A257FA"/>
    <w:rsid w:val="00A31568"/>
    <w:rsid w:val="00A32235"/>
    <w:rsid w:val="00A353DC"/>
    <w:rsid w:val="00A36B88"/>
    <w:rsid w:val="00A378EC"/>
    <w:rsid w:val="00A4052A"/>
    <w:rsid w:val="00A41540"/>
    <w:rsid w:val="00A41A90"/>
    <w:rsid w:val="00A44DE8"/>
    <w:rsid w:val="00A56203"/>
    <w:rsid w:val="00A659BD"/>
    <w:rsid w:val="00A70D05"/>
    <w:rsid w:val="00A90FD7"/>
    <w:rsid w:val="00A94D6B"/>
    <w:rsid w:val="00A96B42"/>
    <w:rsid w:val="00AA08B5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2E77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3EB0"/>
    <w:rsid w:val="00C36F5A"/>
    <w:rsid w:val="00C403EC"/>
    <w:rsid w:val="00C40A63"/>
    <w:rsid w:val="00C42979"/>
    <w:rsid w:val="00C54D12"/>
    <w:rsid w:val="00C61C5E"/>
    <w:rsid w:val="00C63CE2"/>
    <w:rsid w:val="00C70844"/>
    <w:rsid w:val="00C70DCA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66F"/>
    <w:rsid w:val="00CA4AE4"/>
    <w:rsid w:val="00CA6955"/>
    <w:rsid w:val="00CA6967"/>
    <w:rsid w:val="00CA7DF8"/>
    <w:rsid w:val="00CA7F4C"/>
    <w:rsid w:val="00CB0C56"/>
    <w:rsid w:val="00CB40AA"/>
    <w:rsid w:val="00CB643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CFB"/>
    <w:rsid w:val="00D86DAB"/>
    <w:rsid w:val="00D91BC0"/>
    <w:rsid w:val="00D949B5"/>
    <w:rsid w:val="00D94C9D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082F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33CB"/>
    <w:rsid w:val="00ED7B7D"/>
    <w:rsid w:val="00EE2F1D"/>
    <w:rsid w:val="00EF1E0C"/>
    <w:rsid w:val="00EF5119"/>
    <w:rsid w:val="00F00E7A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4C32"/>
    <w:rsid w:val="00FB4D73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92AE5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4"/>
      </w:numPr>
      <w:spacing w:before="360" w:after="360" w:line="480" w:lineRule="auto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64E7A"/>
    <w:pPr>
      <w:keepNext/>
      <w:keepLines/>
      <w:numPr>
        <w:ilvl w:val="1"/>
        <w:numId w:val="4"/>
      </w:numPr>
      <w:spacing w:before="240" w:line="480" w:lineRule="auto"/>
      <w:jc w:val="left"/>
      <w:outlineLvl w:val="1"/>
    </w:pPr>
    <w:rPr>
      <w:rFonts w:ascii="微软雅黑" w:eastAsia="黑体" w:hAnsi="微软雅黑" w:cs="微软雅黑"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955CD"/>
    <w:pPr>
      <w:keepNext/>
      <w:keepLines/>
      <w:numPr>
        <w:ilvl w:val="2"/>
        <w:numId w:val="4"/>
      </w:numPr>
      <w:spacing w:before="240" w:after="120"/>
      <w:outlineLvl w:val="2"/>
    </w:pPr>
    <w:rPr>
      <w:rFonts w:eastAsia="黑体"/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4"/>
      </w:numPr>
      <w:spacing w:before="120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64E7A"/>
    <w:rPr>
      <w:rFonts w:ascii="微软雅黑" w:eastAsia="黑体" w:hAnsi="微软雅黑" w:cs="微软雅黑"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0955CD"/>
    <w:rPr>
      <w:rFonts w:ascii="宋体" w:eastAsia="黑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  <w:style w:type="table" w:styleId="21">
    <w:name w:val="Plain Table 2"/>
    <w:basedOn w:val="a1"/>
    <w:uiPriority w:val="42"/>
    <w:rsid w:val="003E090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image" Target="media/image16.jp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jpg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31" Type="http://schemas.openxmlformats.org/officeDocument/2006/relationships/image" Target="media/image21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ComputerScienceHIT/Lab2-1183710109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4D3FCF-1A66-45D3-961B-CCC3575B6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22</Pages>
  <Words>1889</Words>
  <Characters>10768</Characters>
  <Application>Microsoft Office Word</Application>
  <DocSecurity>0</DocSecurity>
  <Lines>89</Lines>
  <Paragraphs>25</Paragraphs>
  <ScaleCrop>false</ScaleCrop>
  <Company>Harbin Institute of Technology</Company>
  <LinksUpToDate>false</LinksUpToDate>
  <CharactersWithSpaces>1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85</cp:revision>
  <dcterms:created xsi:type="dcterms:W3CDTF">2018-02-12T03:57:00Z</dcterms:created>
  <dcterms:modified xsi:type="dcterms:W3CDTF">2020-03-21T07:57:00Z</dcterms:modified>
</cp:coreProperties>
</file>